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000919515"/>
        <w:docPartObj>
          <w:docPartGallery w:val="Cover Pages"/>
          <w:docPartUnique/>
        </w:docPartObj>
      </w:sdtPr>
      <w:sdtEndPr>
        <w:rPr>
          <w:caps/>
          <w:color w:val="FFFFFF" w:themeColor="background1"/>
          <w:spacing w:val="15"/>
          <w:sz w:val="22"/>
          <w:szCs w:val="22"/>
        </w:rPr>
      </w:sdtEndPr>
      <w:sdtContent>
        <w:p w14:paraId="5A21ED03" w14:textId="60A64256" w:rsidR="00E272EF" w:rsidRDefault="00E272EF">
          <w:pPr>
            <w:pStyle w:val="Sansinterligne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28E81CD" wp14:editId="7C1CE683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35" b="15240"/>
                    <wp:wrapNone/>
                    <wp:docPr id="23" name="Groupe 2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  <a:solidFill>
                              <a:schemeClr val="accent1"/>
                            </a:solidFill>
                          </wpg:grpSpPr>
                          <wps:wsp>
                            <wps:cNvPr id="24" name="Rectangle 2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5" name="Pentagone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grp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 "/>
                                    <w:tag w:val=""/>
                                    <w:id w:val="545881370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11-16T00:00:00Z">
                                      <w:dateFormat w:val="dd/MM/yyyy"/>
                                      <w:lid w:val="fr-FR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43CB0146" w14:textId="25B1942C" w:rsidR="00E272EF" w:rsidRDefault="00E272EF">
                                      <w:pPr>
                                        <w:pStyle w:val="Sansinterligne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6/11/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6" name="Groupe 2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  <a:grpFill/>
                            </wpg:grpSpPr>
                            <wpg:grpSp>
                              <wpg:cNvPr id="27" name="Groupe 2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  <a:grpFill/>
                              </wpg:grpSpPr>
                              <wps:wsp>
                                <wps:cNvPr id="28" name="Forme libre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orme libre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orme libre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orme libre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orme libre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orme libre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orme libre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orme libre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orme libre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orme libre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orme libre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orme libre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41" name="Groupe 4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  <a:grpFill/>
                              </wpg:grpSpPr>
                              <wps:wsp>
                                <wps:cNvPr id="42" name="Forme libre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" name="Forme libre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" name="Forme libre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orme libre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orme libre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7" name="Forme libre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8" name="Forme libre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9" name="Forme libre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0" name="Forme libre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1" name="Forme libre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2" name="Forme libre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grpFill/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28E81CD" id="Groupe 23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">
                    <v:rect id="Rectangle 2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" filled="f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e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" adj="18883" filled="f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 "/>
                              <w:tag w:val=""/>
                              <w:id w:val="545881370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11-16T00:00:00Z">
                                <w:dateFormat w:val="dd/MM/yyyy"/>
                                <w:lid w:val="fr-FR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43CB0146" w14:textId="25B1942C" w:rsidR="00E272EF" w:rsidRDefault="00E272EF">
                                <w:pPr>
                                  <w:pStyle w:val="Sansinterligne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6/11/2018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e 2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<v:group id="Groupe 27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o:lock v:ext="edit" aspectratio="t"/>
                        <v:shape id="Forme libre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" path="m,l39,152,84,304r38,113l122,440,76,306,39,180,6,53,,xe" filled="f" strokecolor="#323232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orme libre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" path="m,l8,19,37,93r30,74l116,269r-8,l60,169,30,98,1,25,,xe" filled="f" strokecolor="#323232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orme libre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" path="m,l,,1,79r2,80l12,317,23,476,39,634,58,792,83,948r24,138l135,1223r5,49l138,1262,105,1106,77,949,53,792,35,634,20,476,9,317,2,159,,79,,xe" filled="f" strokecolor="#323232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orme libre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" path="m45,r,l35,66r-9,67l14,267,6,401,3,534,6,669r8,134l18,854r,-3l9,814,8,803,1,669,,534,3,401,12,267,25,132,34,66,45,xe" filled="f" strokecolor="#323232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orme libre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" path="m,l10,44r11,82l34,207r19,86l75,380r25,86l120,521r21,55l152,618r2,11l140,595,115,532,93,468,67,383,47,295,28,207,12,104,,xe" filled="f" strokecolor="#323232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orme libre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" path="m,l33,69r-9,l12,35,,xe" filled="f" strokecolor="#323232 [3215]" strokeweight="0">
                          <v:path arrowok="t" o:connecttype="custom" o:connectlocs="0,0;52388,109538;38100,109538;19050,55563;0,0" o:connectangles="0,0,0,0,0"/>
                        </v:shape>
                        <v:shape id="Forme libre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" path="m,l9,37r,3l15,93,5,49,,xe" filled="f" strokecolor="#323232 [3215]" strokeweight="0">
                          <v:path arrowok="t" o:connecttype="custom" o:connectlocs="0,0;14288,58738;14288,63500;23813,147638;7938,77788;0,0" o:connectangles="0,0,0,0,0,0"/>
                        </v:shape>
                        <v:shape id="Forme libre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" path="m394,r,l356,38,319,77r-35,40l249,160r-42,58l168,276r-37,63l98,402,69,467,45,535,26,604,14,673,7,746,6,766,,749r1,-5l7,673,21,603,40,533,65,466,94,400r33,-64l164,275r40,-60l248,158r34,-42l318,76,354,37,394,xe" filled="f" strokecolor="#323232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orme libre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" path="m,l6,16r1,3l11,80r9,52l33,185r3,9l21,161,15,145,5,81,1,41,,xe" filled="f" strokecolor="#323232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orme libre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" path="m,l31,65r-8,l,xe" filled="f" strokecolor="#323232 [3215]" strokeweight="0">
                          <v:path arrowok="t" o:connecttype="custom" o:connectlocs="0,0;49213,103188;36513,103188;0,0" o:connectangles="0,0,0,0"/>
                        </v:shape>
                        <v:shape id="Forme libre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" path="m,l6,17,7,42,6,39,,23,,xe" filled="f" strokecolor="#323232 [3215]" strokeweight="0">
                          <v:path arrowok="t" o:connecttype="custom" o:connectlocs="0,0;9525,26988;11113,66675;9525,61913;0,36513;0,0" o:connectangles="0,0,0,0,0,0"/>
                        </v:shape>
                        <v:shape id="Forme libre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" path="m,l6,16,21,49,33,84r12,34l44,118,13,53,11,42,,xe" filled="f" strokecolor="#323232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e 41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    <o:lock v:ext="edit" aspectratio="t"/>
                        <v:shape id="Forme libre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" path="m,l41,155,86,309r39,116l125,450,79,311,41,183,7,54,,xe" filled="f" strokecolor="#323232 [3215]" strokeweight="0"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orme libre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" path="m,l8,20,37,96r32,74l118,275r-9,l61,174,30,100,,26,,xe" filled="f" strokecolor="#323232 [3215]" strokeweight="0"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orme libre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" path="m,l16,72r4,49l18,112,,31,,xe" filled="f" strokecolor="#323232 [3215]" strokeweight="0"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orme libre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" path="m,l11,46r11,83l36,211r19,90l76,389r27,87l123,533r21,55l155,632r3,11l142,608,118,544,95,478,69,391,47,302,29,212,13,107,,xe" filled="f" strokecolor="#323232 [3215]" strokeweight="0"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orme libre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" path="m,l33,71r-9,l11,36,,xe" filled="f" strokecolor="#323232 [3215]" strokeweight="0"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orme libre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" path="m,l8,37r,4l15,95,4,49,,xe" filled="f" strokecolor="#323232 [3215]" strokeweight="0"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orme libre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" path="m402,r,1l363,39,325,79r-35,42l255,164r-44,58l171,284r-38,62l100,411,71,478,45,546,27,617,13,689,7,761r,21l,765r1,-4l7,688,21,616,40,545,66,475,95,409r35,-66l167,281r42,-61l253,163r34,-43l324,78,362,38,402,xe" filled="f" strokecolor="#323232 [3215]" strokeweight="0"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orme libre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" path="m,l6,15r1,3l12,80r9,54l33,188r4,8l22,162,15,146,5,81,1,40,,xe" filled="f" strokecolor="#323232 [3215]" strokeweight="0"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orme libre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" path="m,l31,66r-7,l,xe" filled="f" strokecolor="#323232 [3215]" strokeweight="0">
                          <v:stroke opacity="13107f"/>
                          <v:path arrowok="t" o:connecttype="custom" o:connectlocs="0,0;49213,104775;38100,104775;0,0" o:connectangles="0,0,0,0"/>
                        </v:shape>
                        <v:shape id="Forme libre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" path="m,l7,17r,26l6,40,,25,,xe" filled="f" strokecolor="#323232 [3215]" strokeweight="0"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orme libre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" path="m,l7,16,22,50,33,86r13,35l45,121,14,55,11,44,,xe" filled="f" strokecolor="#323232 [3215]" strokeweight="0"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8113D46" wp14:editId="523CDE8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Zone de texte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B0EAF2" w14:textId="0E7E3282" w:rsidR="00E272EF" w:rsidRDefault="00C46E49">
                                <w:pPr>
                                  <w:pStyle w:val="Sansinterligne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re"/>
                                    <w:tag w:val=""/>
                                    <w:id w:val="-112754305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272EF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JET 1</w:t>
                                    </w:r>
                                  </w:sdtContent>
                                </w:sdt>
                              </w:p>
                              <w:p w14:paraId="40320621" w14:textId="3C1AEB50" w:rsidR="00E272EF" w:rsidRPr="00E272EF" w:rsidRDefault="00C46E49">
                                <w:pPr>
                                  <w:spacing w:before="120"/>
                                  <w:rPr>
                                    <w:color w:val="FF0000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FF0000"/>
                                      <w:sz w:val="36"/>
                                      <w:szCs w:val="36"/>
                                    </w:rPr>
                                    <w:alias w:val="Sous-titre"/>
                                    <w:tag w:val=""/>
                                    <w:id w:val="105203549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272EF" w:rsidRPr="00E272EF">
                                      <w:rPr>
                                        <w:color w:val="FF0000"/>
                                        <w:sz w:val="36"/>
                                        <w:szCs w:val="36"/>
                                      </w:rPr>
                                      <w:t>HEXART CAR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113D46"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1" o:spid="_x0000_s1055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" filled="f" stroked="f" strokeweight=".5pt">
                    <v:textbox style="mso-fit-shape-to-text:t" inset="0,0,0,0">
                      <w:txbxContent>
                        <w:p w14:paraId="0AB0EAF2" w14:textId="0E7E3282" w:rsidR="00E272EF" w:rsidRDefault="00C46E49">
                          <w:pPr>
                            <w:pStyle w:val="Sansinterligne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re"/>
                              <w:tag w:val=""/>
                              <w:id w:val="-112754305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272EF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JET 1</w:t>
                              </w:r>
                            </w:sdtContent>
                          </w:sdt>
                        </w:p>
                        <w:p w14:paraId="40320621" w14:textId="3C1AEB50" w:rsidR="00E272EF" w:rsidRPr="00E272EF" w:rsidRDefault="00C46E49">
                          <w:pPr>
                            <w:spacing w:before="120"/>
                            <w:rPr>
                              <w:color w:val="FF0000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FF0000"/>
                                <w:sz w:val="36"/>
                                <w:szCs w:val="36"/>
                              </w:rPr>
                              <w:alias w:val="Sous-titre"/>
                              <w:tag w:val=""/>
                              <w:id w:val="105203549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E272EF" w:rsidRPr="00E272EF">
                                <w:rPr>
                                  <w:color w:val="FF0000"/>
                                  <w:sz w:val="36"/>
                                  <w:szCs w:val="36"/>
                                </w:rPr>
                                <w:t>HEXART CAR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AA46E6B" w14:textId="2F7B6A01" w:rsidR="00E272EF" w:rsidRDefault="00E272EF">
          <w:pPr>
            <w:rPr>
              <w:caps/>
              <w:color w:val="FFFFFF" w:themeColor="background1"/>
              <w:spacing w:val="15"/>
              <w:sz w:val="22"/>
              <w:szCs w:val="22"/>
            </w:rPr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72256854" wp14:editId="690D3FA8">
                <wp:simplePos x="0" y="0"/>
                <wp:positionH relativeFrom="margin">
                  <wp:posOffset>824230</wp:posOffset>
                </wp:positionH>
                <wp:positionV relativeFrom="margin">
                  <wp:posOffset>2903220</wp:posOffset>
                </wp:positionV>
                <wp:extent cx="4820920" cy="2407285"/>
                <wp:effectExtent l="19050" t="0" r="17780" b="697865"/>
                <wp:wrapSquare wrapText="bothSides"/>
                <wp:docPr id="54" name="Image 54" descr="Image associÃ©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associÃ©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820920" cy="2407285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9C72A11" wp14:editId="06437F49">
                    <wp:simplePos x="0" y="0"/>
                    <wp:positionH relativeFrom="page">
                      <wp:posOffset>1962150</wp:posOffset>
                    </wp:positionH>
                    <wp:positionV relativeFrom="page">
                      <wp:posOffset>9410700</wp:posOffset>
                    </wp:positionV>
                    <wp:extent cx="5041900" cy="365760"/>
                    <wp:effectExtent l="0" t="0" r="6350" b="5080"/>
                    <wp:wrapNone/>
                    <wp:docPr id="53" name="Zone de texte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419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CB923" w14:textId="7B5BFD04" w:rsidR="00E272EF" w:rsidRPr="00E272EF" w:rsidRDefault="00C46E49">
                                <w:pPr>
                                  <w:pStyle w:val="Sansinterligne"/>
                                  <w:rPr>
                                    <w:color w:val="A5300F" w:themeColor="accent1"/>
                                    <w:sz w:val="26"/>
                                    <w:szCs w:val="26"/>
                                    <w:lang w:val="en-GB"/>
                                  </w:rPr>
                                </w:pPr>
                                <w:sdt>
                                  <w:sdtPr>
                                    <w:rPr>
                                      <w:color w:val="A5300F" w:themeColor="accent1"/>
                                      <w:sz w:val="26"/>
                                      <w:szCs w:val="26"/>
                                      <w:lang w:val="en-GB"/>
                                    </w:rPr>
                                    <w:alias w:val="Auteur"/>
                                    <w:tag w:val=""/>
                                    <w:id w:val="-1977061908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272EF" w:rsidRPr="00E272EF">
                                      <w:rPr>
                                        <w:color w:val="A5300F" w:themeColor="accent1"/>
                                        <w:sz w:val="26"/>
                                        <w:szCs w:val="26"/>
                                        <w:lang w:val="en-GB"/>
                                      </w:rPr>
                                      <w:t>LUONG Son – KHALED Ahmed – MEKERRI Mehdi – BENLKHIR Marwan</w:t>
                                    </w:r>
                                  </w:sdtContent>
                                </w:sdt>
                              </w:p>
                              <w:p w14:paraId="43576455" w14:textId="7644103A" w:rsidR="00E272EF" w:rsidRDefault="00C46E49">
                                <w:pPr>
                                  <w:pStyle w:val="Sansinterligne"/>
                                  <w:rPr>
                                    <w:color w:val="595959" w:themeColor="text1" w:themeTint="A6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</w:rPr>
                                    <w:alias w:val="Société"/>
                                    <w:tag w:val=""/>
                                    <w:id w:val="10796363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E272EF">
                                      <w:rPr>
                                        <w:caps/>
                                        <w:color w:val="595959" w:themeColor="text1" w:themeTint="A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9C72A11" id="Zone de texte 53" o:spid="_x0000_s1056" type="#_x0000_t202" style="position:absolute;margin-left:154.5pt;margin-top:741pt;width:397pt;height:28.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" filled="f" stroked="f" strokeweight=".5pt">
                    <v:textbox style="mso-fit-shape-to-text:t" inset="0,0,0,0">
                      <w:txbxContent>
                        <w:p w14:paraId="5DFCB923" w14:textId="7B5BFD04" w:rsidR="00E272EF" w:rsidRPr="00E272EF" w:rsidRDefault="00C46E49">
                          <w:pPr>
                            <w:pStyle w:val="Sansinterligne"/>
                            <w:rPr>
                              <w:color w:val="A5300F" w:themeColor="accent1"/>
                              <w:sz w:val="26"/>
                              <w:szCs w:val="26"/>
                              <w:lang w:val="en-GB"/>
                            </w:rPr>
                          </w:pPr>
                          <w:sdt>
                            <w:sdtPr>
                              <w:rPr>
                                <w:color w:val="A5300F" w:themeColor="accent1"/>
                                <w:sz w:val="26"/>
                                <w:szCs w:val="26"/>
                                <w:lang w:val="en-GB"/>
                              </w:rPr>
                              <w:alias w:val="Auteur"/>
                              <w:tag w:val=""/>
                              <w:id w:val="-197706190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272EF" w:rsidRPr="00E272EF">
                                <w:rPr>
                                  <w:color w:val="A5300F" w:themeColor="accent1"/>
                                  <w:sz w:val="26"/>
                                  <w:szCs w:val="26"/>
                                  <w:lang w:val="en-GB"/>
                                </w:rPr>
                                <w:t>LUONG Son – KHALED Ahmed – MEKERRI Mehdi – BENLKHIR Marwan</w:t>
                              </w:r>
                            </w:sdtContent>
                          </w:sdt>
                        </w:p>
                        <w:p w14:paraId="43576455" w14:textId="7644103A" w:rsidR="00E272EF" w:rsidRDefault="00C46E49">
                          <w:pPr>
                            <w:pStyle w:val="Sansinterligne"/>
                            <w:rPr>
                              <w:color w:val="595959" w:themeColor="text1" w:themeTint="A6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</w:rPr>
                              <w:alias w:val="Société"/>
                              <w:tag w:val=""/>
                              <w:id w:val="10796363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E272EF">
                                <w:rPr>
                                  <w:caps/>
                                  <w:color w:val="595959" w:themeColor="text1" w:themeTint="A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FFFFFF" w:themeColor="background1"/>
              <w:spacing w:val="15"/>
              <w:sz w:val="22"/>
              <w:szCs w:val="22"/>
            </w:rPr>
            <w:br w:type="page"/>
          </w:r>
        </w:p>
      </w:sdtContent>
    </w:sdt>
    <w:sdt>
      <w:sdtPr>
        <w:rPr>
          <w:caps w:val="0"/>
          <w:color w:val="auto"/>
          <w:spacing w:val="0"/>
          <w:sz w:val="20"/>
          <w:szCs w:val="20"/>
        </w:rPr>
        <w:id w:val="6615896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9B5561D" w14:textId="1A17878B" w:rsidR="00E272EF" w:rsidRDefault="00E272EF">
          <w:pPr>
            <w:pStyle w:val="En-ttedetabledesmatires"/>
          </w:pPr>
          <w:r>
            <w:t>Table des matières</w:t>
          </w:r>
        </w:p>
        <w:p w14:paraId="6584E3A3" w14:textId="52790DB5" w:rsidR="00E272EF" w:rsidRDefault="00E272EF">
          <w:pPr>
            <w:pStyle w:val="TM3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0143331" w:history="1">
            <w:r w:rsidRPr="009A025B">
              <w:rPr>
                <w:rStyle w:val="Lienhypertexte"/>
                <w:noProof/>
              </w:rPr>
              <w:t>Diagramme d’exi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143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DDF06" w14:textId="630911EA" w:rsidR="00E272EF" w:rsidRDefault="00C46E49">
          <w:pPr>
            <w:pStyle w:val="TM2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2" w:history="1">
            <w:r w:rsidR="00E272EF" w:rsidRPr="009A025B">
              <w:rPr>
                <w:rStyle w:val="Lienhypertexte"/>
                <w:noProof/>
              </w:rPr>
              <w:t>Assignation des taches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2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2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3301B7DB" w14:textId="3CB47DB8" w:rsidR="00E272EF" w:rsidRDefault="00C46E49">
          <w:pPr>
            <w:pStyle w:val="TM3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3" w:history="1">
            <w:r w:rsidR="00E272EF" w:rsidRPr="009A025B">
              <w:rPr>
                <w:rStyle w:val="Lienhypertexte"/>
                <w:noProof/>
              </w:rPr>
              <w:t>Planning previsionnel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3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3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63F71BC2" w14:textId="234E09BC" w:rsidR="00E272EF" w:rsidRDefault="00C46E49">
          <w:pPr>
            <w:pStyle w:val="TM2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4" w:history="1">
            <w:r w:rsidR="00E272EF" w:rsidRPr="009A025B">
              <w:rPr>
                <w:rStyle w:val="Lienhypertexte"/>
                <w:noProof/>
              </w:rPr>
              <w:t>Analyse des écarts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4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4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19F0BB18" w14:textId="18D07188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5" w:history="1">
            <w:r w:rsidR="00E272EF" w:rsidRPr="009A025B">
              <w:rPr>
                <w:rStyle w:val="Lienhypertexte"/>
                <w:noProof/>
              </w:rPr>
              <w:t>Réalisation des modules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5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4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4346447C" w14:textId="0F4055C2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6" w:history="1">
            <w:r w:rsidR="00E272EF" w:rsidRPr="009A025B">
              <w:rPr>
                <w:rStyle w:val="Lienhypertexte"/>
                <w:noProof/>
              </w:rPr>
              <w:t>Module 1 :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6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5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79BE2ECC" w14:textId="0F1C391C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7" w:history="1">
            <w:r w:rsidR="00E272EF" w:rsidRPr="009A025B">
              <w:rPr>
                <w:rStyle w:val="Lienhypertexte"/>
                <w:noProof/>
              </w:rPr>
              <w:t>Module 2 :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7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7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10163B94" w14:textId="2E33D094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8" w:history="1">
            <w:r w:rsidR="00E272EF" w:rsidRPr="009A025B">
              <w:rPr>
                <w:rStyle w:val="Lienhypertexte"/>
                <w:noProof/>
              </w:rPr>
              <w:t>Module 3 :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8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8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3FF84CCC" w14:textId="606DEF41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39" w:history="1">
            <w:r w:rsidR="00E272EF" w:rsidRPr="009A025B">
              <w:rPr>
                <w:rStyle w:val="Lienhypertexte"/>
                <w:noProof/>
              </w:rPr>
              <w:t>Module 4 :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39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8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33A6F225" w14:textId="02773CA8" w:rsidR="00E272EF" w:rsidRDefault="00C46E49">
          <w:pPr>
            <w:pStyle w:val="TM1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40" w:history="1">
            <w:r w:rsidR="00E272EF" w:rsidRPr="009A025B">
              <w:rPr>
                <w:rStyle w:val="Lienhypertexte"/>
                <w:noProof/>
              </w:rPr>
              <w:t>Bilans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40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9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26A44C96" w14:textId="4F38697E" w:rsidR="00E272EF" w:rsidRDefault="00C46E49">
          <w:pPr>
            <w:pStyle w:val="TM2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41" w:history="1">
            <w:r w:rsidR="00E272EF" w:rsidRPr="009A025B">
              <w:rPr>
                <w:rStyle w:val="Lienhypertexte"/>
                <w:noProof/>
              </w:rPr>
              <w:t>Groupe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41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9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081AD37D" w14:textId="5945AF56" w:rsidR="00E272EF" w:rsidRDefault="00C46E49">
          <w:pPr>
            <w:pStyle w:val="TM2"/>
            <w:tabs>
              <w:tab w:val="right" w:leader="dot" w:pos="9060"/>
            </w:tabs>
            <w:rPr>
              <w:noProof/>
              <w:sz w:val="22"/>
              <w:szCs w:val="22"/>
              <w:lang w:eastAsia="fr-FR"/>
            </w:rPr>
          </w:pPr>
          <w:hyperlink w:anchor="_Toc530143342" w:history="1">
            <w:r w:rsidR="00E272EF" w:rsidRPr="009A025B">
              <w:rPr>
                <w:rStyle w:val="Lienhypertexte"/>
                <w:noProof/>
              </w:rPr>
              <w:t>Conclusion</w:t>
            </w:r>
            <w:r w:rsidR="00E272EF">
              <w:rPr>
                <w:noProof/>
                <w:webHidden/>
              </w:rPr>
              <w:tab/>
            </w:r>
            <w:r w:rsidR="00E272EF">
              <w:rPr>
                <w:noProof/>
                <w:webHidden/>
              </w:rPr>
              <w:fldChar w:fldCharType="begin"/>
            </w:r>
            <w:r w:rsidR="00E272EF">
              <w:rPr>
                <w:noProof/>
                <w:webHidden/>
              </w:rPr>
              <w:instrText xml:space="preserve"> PAGEREF _Toc530143342 \h </w:instrText>
            </w:r>
            <w:r w:rsidR="00E272EF">
              <w:rPr>
                <w:noProof/>
                <w:webHidden/>
              </w:rPr>
            </w:r>
            <w:r w:rsidR="00E272EF">
              <w:rPr>
                <w:noProof/>
                <w:webHidden/>
              </w:rPr>
              <w:fldChar w:fldCharType="separate"/>
            </w:r>
            <w:r w:rsidR="00C4634C">
              <w:rPr>
                <w:noProof/>
                <w:webHidden/>
              </w:rPr>
              <w:t>10</w:t>
            </w:r>
            <w:r w:rsidR="00E272EF">
              <w:rPr>
                <w:noProof/>
                <w:webHidden/>
              </w:rPr>
              <w:fldChar w:fldCharType="end"/>
            </w:r>
          </w:hyperlink>
        </w:p>
        <w:p w14:paraId="5CB564D5" w14:textId="6B6A3BCC" w:rsidR="00E272EF" w:rsidRDefault="00E272EF">
          <w:r>
            <w:rPr>
              <w:b/>
              <w:bCs/>
            </w:rPr>
            <w:fldChar w:fldCharType="end"/>
          </w:r>
        </w:p>
      </w:sdtContent>
    </w:sdt>
    <w:p w14:paraId="321752AA" w14:textId="6CEFEA7A" w:rsidR="00761DB4" w:rsidRDefault="00761DB4" w:rsidP="00761DB4"/>
    <w:p w14:paraId="22B20E9D" w14:textId="3D5D58E6" w:rsidR="00761DB4" w:rsidRDefault="00761DB4" w:rsidP="00761DB4"/>
    <w:p w14:paraId="412847E5" w14:textId="0BE41088" w:rsidR="00761DB4" w:rsidRDefault="00761DB4" w:rsidP="00761DB4"/>
    <w:p w14:paraId="475AE661" w14:textId="17E4ED06" w:rsidR="00761DB4" w:rsidRDefault="00761DB4" w:rsidP="00761DB4"/>
    <w:p w14:paraId="4465AF49" w14:textId="076A2398" w:rsidR="00761DB4" w:rsidRDefault="00761DB4" w:rsidP="00761DB4"/>
    <w:p w14:paraId="0DE43465" w14:textId="614FBD12" w:rsidR="00761DB4" w:rsidRDefault="00761DB4" w:rsidP="00761DB4"/>
    <w:p w14:paraId="4B154497" w14:textId="368CF607" w:rsidR="00761DB4" w:rsidRDefault="00761DB4" w:rsidP="00761DB4"/>
    <w:p w14:paraId="58C7402F" w14:textId="75D85770" w:rsidR="00761DB4" w:rsidRDefault="00761DB4" w:rsidP="00761DB4"/>
    <w:p w14:paraId="079F604C" w14:textId="182EEBC7" w:rsidR="00761DB4" w:rsidRDefault="00761DB4" w:rsidP="00761DB4"/>
    <w:p w14:paraId="5B17FE8B" w14:textId="01496134" w:rsidR="00E272EF" w:rsidRDefault="00E272EF" w:rsidP="00761DB4"/>
    <w:p w14:paraId="7722BD76" w14:textId="0ACB5334" w:rsidR="00E272EF" w:rsidRDefault="00E272EF" w:rsidP="00761DB4"/>
    <w:p w14:paraId="3543B028" w14:textId="00C9C634" w:rsidR="00E272EF" w:rsidRDefault="00E272EF" w:rsidP="00761DB4"/>
    <w:p w14:paraId="57C559EF" w14:textId="491803A3" w:rsidR="00E272EF" w:rsidRDefault="00E272EF" w:rsidP="00761DB4"/>
    <w:p w14:paraId="3950530A" w14:textId="598E83C4" w:rsidR="00E272EF" w:rsidRDefault="00E272EF" w:rsidP="00761DB4"/>
    <w:p w14:paraId="4B61EDF0" w14:textId="06F1F412" w:rsidR="00E272EF" w:rsidRDefault="00E272EF" w:rsidP="00761DB4"/>
    <w:p w14:paraId="0B2D0EE4" w14:textId="5AA0E4B8" w:rsidR="00E272EF" w:rsidRDefault="00E272EF" w:rsidP="00761DB4"/>
    <w:p w14:paraId="697340E8" w14:textId="058DEADD" w:rsidR="00E272EF" w:rsidRDefault="00E272EF" w:rsidP="00761DB4"/>
    <w:p w14:paraId="3077C6F3" w14:textId="7E18279F" w:rsidR="00E272EF" w:rsidRDefault="00E272EF" w:rsidP="00761DB4"/>
    <w:p w14:paraId="27643218" w14:textId="77777777" w:rsidR="00E272EF" w:rsidRDefault="00E272EF" w:rsidP="00761DB4"/>
    <w:p w14:paraId="4E84B22A" w14:textId="10BB57D6" w:rsidR="00761DB4" w:rsidRDefault="00817D35" w:rsidP="00817D35">
      <w:pPr>
        <w:pStyle w:val="Titre3"/>
      </w:pPr>
      <w:bookmarkStart w:id="0" w:name="_Toc530143331"/>
      <w:r>
        <w:lastRenderedPageBreak/>
        <w:t>Diagramme d’exi</w:t>
      </w:r>
      <w:r w:rsidR="00FB4221">
        <w:t>gence</w:t>
      </w:r>
      <w:bookmarkEnd w:id="0"/>
    </w:p>
    <w:p w14:paraId="7E256B01" w14:textId="12BB4733" w:rsidR="00FB4221" w:rsidRDefault="00FB4221" w:rsidP="00FB4221">
      <w:r>
        <w:rPr>
          <w:noProof/>
        </w:rPr>
        <w:drawing>
          <wp:inline distT="0" distB="0" distL="0" distR="0" wp14:anchorId="7E0F0D0C" wp14:editId="16FAAA6A">
            <wp:extent cx="5135880" cy="4464976"/>
            <wp:effectExtent l="0" t="0" r="7620" b="0"/>
            <wp:docPr id="9" name="Image 9" descr="https://media.discordapp.net/attachments/378554988382650371/381030496559431680/exigences-3.jpg?width=710&amp;height=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media.discordapp.net/attachments/378554988382650371/381030496559431680/exigences-3.jpg?width=710&amp;height=6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161" cy="446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72E3E" w14:textId="77777777" w:rsidR="00FB4221" w:rsidRPr="00FB4221" w:rsidRDefault="00FB4221" w:rsidP="00FB4221"/>
    <w:p w14:paraId="7BF9B3DC" w14:textId="43241955" w:rsidR="007B3D9F" w:rsidRDefault="00B63068" w:rsidP="00B63068">
      <w:pPr>
        <w:pStyle w:val="Titre2"/>
      </w:pPr>
      <w:bookmarkStart w:id="1" w:name="_Toc530143332"/>
      <w:r>
        <w:t>Assignation des taches</w:t>
      </w:r>
      <w:bookmarkEnd w:id="1"/>
    </w:p>
    <w:p w14:paraId="59E635A5" w14:textId="77777777" w:rsidR="003014F5" w:rsidRDefault="003014F5" w:rsidP="00BA1B29">
      <w:pPr>
        <w:ind w:firstLine="708"/>
        <w:jc w:val="both"/>
      </w:pPr>
    </w:p>
    <w:p w14:paraId="3A850957" w14:textId="25D12CD4" w:rsidR="00B63068" w:rsidRDefault="00B63068" w:rsidP="00FB4221">
      <w:pPr>
        <w:ind w:firstLine="708"/>
        <w:jc w:val="both"/>
      </w:pPr>
      <w:r>
        <w:t>Afin d’être le plus ef</w:t>
      </w:r>
      <w:r w:rsidR="00E067F3">
        <w:t xml:space="preserve">ficace possible, </w:t>
      </w:r>
      <w:r w:rsidR="00866EAE">
        <w:t xml:space="preserve">chaque personne du groupe </w:t>
      </w:r>
      <w:r w:rsidR="00BA1B29">
        <w:t>a</w:t>
      </w:r>
      <w:r w:rsidR="00866EAE">
        <w:t xml:space="preserve"> été assigné</w:t>
      </w:r>
      <w:r w:rsidR="00D62145">
        <w:t>e</w:t>
      </w:r>
      <w:r w:rsidR="00866EAE">
        <w:t xml:space="preserve"> sur des t</w:t>
      </w:r>
      <w:r w:rsidR="000A79B5">
        <w:t>â</w:t>
      </w:r>
      <w:r w:rsidR="00866EAE">
        <w:t>ches o</w:t>
      </w:r>
      <w:r w:rsidR="00E66EEB">
        <w:t>ù</w:t>
      </w:r>
      <w:r w:rsidR="00866EAE">
        <w:t xml:space="preserve"> elle se sentait à l’aise.</w:t>
      </w:r>
      <w:r w:rsidR="00BA1B29">
        <w:t xml:space="preserve"> Par exemple les personnes ayant un niveau correct en C ont plus manipulé les parties ou </w:t>
      </w:r>
      <w:r w:rsidR="00E0344F">
        <w:t>elles étaient</w:t>
      </w:r>
      <w:r w:rsidR="00BA1B29">
        <w:t xml:space="preserve"> </w:t>
      </w:r>
      <w:r w:rsidR="00E272EF">
        <w:t>sujettes</w:t>
      </w:r>
      <w:r w:rsidR="00BA1B29">
        <w:t xml:space="preserve"> à faire du code.</w:t>
      </w:r>
    </w:p>
    <w:p w14:paraId="66BE6557" w14:textId="77777777" w:rsidR="003014F5" w:rsidRDefault="003014F5" w:rsidP="00BA1B29">
      <w:pPr>
        <w:ind w:firstLine="708"/>
        <w:jc w:val="both"/>
      </w:pPr>
    </w:p>
    <w:p w14:paraId="5EC7C28C" w14:textId="2CA4AD22" w:rsidR="00ED2F24" w:rsidRDefault="00ED2F24" w:rsidP="00BA1B29">
      <w:pPr>
        <w:ind w:firstLine="708"/>
        <w:jc w:val="both"/>
      </w:pPr>
      <w:r>
        <w:t>Voici les principales t</w:t>
      </w:r>
      <w:r w:rsidR="001D4183">
        <w:t>â</w:t>
      </w:r>
      <w:r>
        <w:t>ches sur lesquelles les membres de notre équipe</w:t>
      </w:r>
      <w:r w:rsidR="006F400C">
        <w:t xml:space="preserve"> ont</w:t>
      </w:r>
      <w:r>
        <w:t xml:space="preserve"> </w:t>
      </w:r>
      <w:r w:rsidR="00534028">
        <w:t>travaillé</w:t>
      </w:r>
      <w: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0"/>
        <w:gridCol w:w="4530"/>
      </w:tblGrid>
      <w:tr w:rsidR="002056D5" w14:paraId="2AF6F670" w14:textId="77777777" w:rsidTr="00730B2E">
        <w:tc>
          <w:tcPr>
            <w:tcW w:w="4530" w:type="dxa"/>
            <w:shd w:val="clear" w:color="auto" w:fill="F49E86" w:themeFill="accent1" w:themeFillTint="66"/>
          </w:tcPr>
          <w:p w14:paraId="3543BCBD" w14:textId="40420979" w:rsidR="002056D5" w:rsidRPr="0060610A" w:rsidRDefault="002056D5" w:rsidP="00BA1B29">
            <w:pPr>
              <w:jc w:val="both"/>
              <w:rPr>
                <w:sz w:val="22"/>
              </w:rPr>
            </w:pPr>
            <w:r w:rsidRPr="0060610A">
              <w:rPr>
                <w:sz w:val="22"/>
              </w:rPr>
              <w:t>Taches</w:t>
            </w:r>
          </w:p>
        </w:tc>
        <w:tc>
          <w:tcPr>
            <w:tcW w:w="4530" w:type="dxa"/>
            <w:shd w:val="clear" w:color="auto" w:fill="F49E86" w:themeFill="accent1" w:themeFillTint="66"/>
          </w:tcPr>
          <w:p w14:paraId="02AC66F8" w14:textId="31F4DDAE" w:rsidR="002056D5" w:rsidRPr="0060610A" w:rsidRDefault="002056D5" w:rsidP="00BA1B29">
            <w:pPr>
              <w:jc w:val="both"/>
              <w:rPr>
                <w:sz w:val="22"/>
              </w:rPr>
            </w:pPr>
            <w:r w:rsidRPr="0060610A">
              <w:rPr>
                <w:sz w:val="22"/>
              </w:rPr>
              <w:t>Membre</w:t>
            </w:r>
            <w:r w:rsidR="00912311" w:rsidRPr="0060610A">
              <w:rPr>
                <w:sz w:val="22"/>
              </w:rPr>
              <w:t>s</w:t>
            </w:r>
            <w:r w:rsidRPr="0060610A">
              <w:rPr>
                <w:sz w:val="22"/>
              </w:rPr>
              <w:t xml:space="preserve"> de l’équipe assigné</w:t>
            </w:r>
          </w:p>
        </w:tc>
      </w:tr>
      <w:tr w:rsidR="002056D5" w14:paraId="780BCB26" w14:textId="77777777" w:rsidTr="002056D5">
        <w:tc>
          <w:tcPr>
            <w:tcW w:w="4530" w:type="dxa"/>
          </w:tcPr>
          <w:p w14:paraId="5F58DEF6" w14:textId="0DA9AED9" w:rsidR="002056D5" w:rsidRPr="0060610A" w:rsidRDefault="00032A1A" w:rsidP="00BA1B29">
            <w:pPr>
              <w:jc w:val="both"/>
            </w:pPr>
            <w:r w:rsidRPr="0060610A">
              <w:t>Montage</w:t>
            </w:r>
            <w:r w:rsidR="00AB2659" w:rsidRPr="0060610A">
              <w:t xml:space="preserve"> du module cardio</w:t>
            </w:r>
          </w:p>
        </w:tc>
        <w:tc>
          <w:tcPr>
            <w:tcW w:w="4530" w:type="dxa"/>
          </w:tcPr>
          <w:p w14:paraId="6F6E5DA7" w14:textId="4388E77D" w:rsidR="002056D5" w:rsidRPr="0060610A" w:rsidRDefault="00B86E01" w:rsidP="00BA1B29">
            <w:pPr>
              <w:jc w:val="both"/>
            </w:pPr>
            <w:r>
              <w:t>Ahmed et Mehdi</w:t>
            </w:r>
          </w:p>
        </w:tc>
      </w:tr>
      <w:tr w:rsidR="00032A1A" w14:paraId="61D6A620" w14:textId="77777777" w:rsidTr="002056D5">
        <w:tc>
          <w:tcPr>
            <w:tcW w:w="4530" w:type="dxa"/>
          </w:tcPr>
          <w:p w14:paraId="777D57D4" w14:textId="4C1D8348" w:rsidR="00032A1A" w:rsidRPr="0060610A" w:rsidRDefault="00032A1A" w:rsidP="00032A1A">
            <w:pPr>
              <w:jc w:val="both"/>
            </w:pPr>
            <w:r w:rsidRPr="0060610A">
              <w:t>Montage du module cœur</w:t>
            </w:r>
          </w:p>
        </w:tc>
        <w:tc>
          <w:tcPr>
            <w:tcW w:w="4530" w:type="dxa"/>
          </w:tcPr>
          <w:p w14:paraId="1E9F56EE" w14:textId="5B53B3D8" w:rsidR="00032A1A" w:rsidRPr="0060610A" w:rsidRDefault="00B86E01" w:rsidP="00032A1A">
            <w:pPr>
              <w:jc w:val="both"/>
            </w:pPr>
            <w:r>
              <w:t>Ahmed, Mehdi, Marwan et Son</w:t>
            </w:r>
          </w:p>
        </w:tc>
      </w:tr>
      <w:tr w:rsidR="00032A1A" w14:paraId="6DCC71AD" w14:textId="77777777" w:rsidTr="002056D5">
        <w:tc>
          <w:tcPr>
            <w:tcW w:w="4530" w:type="dxa"/>
          </w:tcPr>
          <w:p w14:paraId="46F68C3E" w14:textId="491E8E20" w:rsidR="00032A1A" w:rsidRPr="0060610A" w:rsidRDefault="00032A1A" w:rsidP="00032A1A">
            <w:pPr>
              <w:jc w:val="both"/>
            </w:pPr>
            <w:r w:rsidRPr="0060610A">
              <w:t>Code permettant de calculer le rythme cardiaque</w:t>
            </w:r>
          </w:p>
        </w:tc>
        <w:tc>
          <w:tcPr>
            <w:tcW w:w="4530" w:type="dxa"/>
          </w:tcPr>
          <w:p w14:paraId="7B6F0980" w14:textId="456435DC" w:rsidR="00032A1A" w:rsidRPr="0060610A" w:rsidRDefault="00B86E01" w:rsidP="00032A1A">
            <w:pPr>
              <w:jc w:val="both"/>
            </w:pPr>
            <w:r>
              <w:t>Son et Marwan</w:t>
            </w:r>
          </w:p>
        </w:tc>
      </w:tr>
      <w:tr w:rsidR="00032A1A" w14:paraId="21F444C2" w14:textId="77777777" w:rsidTr="002056D5">
        <w:tc>
          <w:tcPr>
            <w:tcW w:w="4530" w:type="dxa"/>
          </w:tcPr>
          <w:p w14:paraId="36F6A878" w14:textId="4F6822FF" w:rsidR="00032A1A" w:rsidRPr="0060610A" w:rsidRDefault="00032A1A" w:rsidP="00032A1A">
            <w:pPr>
              <w:jc w:val="both"/>
            </w:pPr>
            <w:r w:rsidRPr="0060610A">
              <w:t>Système d’affichage de LED</w:t>
            </w:r>
          </w:p>
        </w:tc>
        <w:tc>
          <w:tcPr>
            <w:tcW w:w="4530" w:type="dxa"/>
          </w:tcPr>
          <w:p w14:paraId="2FA9D8F0" w14:textId="6211AA4E" w:rsidR="00032A1A" w:rsidRPr="0060610A" w:rsidRDefault="00B86E01" w:rsidP="00032A1A">
            <w:pPr>
              <w:jc w:val="both"/>
            </w:pPr>
            <w:r>
              <w:t>Son</w:t>
            </w:r>
          </w:p>
        </w:tc>
      </w:tr>
      <w:tr w:rsidR="00032A1A" w14:paraId="06BBFEA3" w14:textId="77777777" w:rsidTr="002056D5">
        <w:tc>
          <w:tcPr>
            <w:tcW w:w="4530" w:type="dxa"/>
          </w:tcPr>
          <w:p w14:paraId="09BD9835" w14:textId="561F52D9" w:rsidR="00032A1A" w:rsidRPr="0060610A" w:rsidRDefault="00552609" w:rsidP="00032A1A">
            <w:pPr>
              <w:jc w:val="both"/>
            </w:pPr>
            <w:r w:rsidRPr="0060610A">
              <w:t xml:space="preserve">Application C afin de </w:t>
            </w:r>
            <w:r w:rsidR="00753DB4" w:rsidRPr="0060610A">
              <w:t>paramétrer</w:t>
            </w:r>
            <w:r w:rsidRPr="0060610A">
              <w:t xml:space="preserve"> le système d’affichage</w:t>
            </w:r>
          </w:p>
        </w:tc>
        <w:tc>
          <w:tcPr>
            <w:tcW w:w="4530" w:type="dxa"/>
          </w:tcPr>
          <w:p w14:paraId="4984CD12" w14:textId="1798E236" w:rsidR="00032A1A" w:rsidRPr="0060610A" w:rsidRDefault="00B86E01" w:rsidP="00032A1A">
            <w:pPr>
              <w:jc w:val="both"/>
            </w:pPr>
            <w:r>
              <w:t>Son</w:t>
            </w:r>
          </w:p>
        </w:tc>
      </w:tr>
      <w:tr w:rsidR="00552609" w14:paraId="3D360F09" w14:textId="77777777" w:rsidTr="002056D5">
        <w:tc>
          <w:tcPr>
            <w:tcW w:w="4530" w:type="dxa"/>
          </w:tcPr>
          <w:p w14:paraId="03A19A69" w14:textId="7340B106" w:rsidR="00552609" w:rsidRPr="0060610A" w:rsidRDefault="00552609" w:rsidP="00552609">
            <w:pPr>
              <w:jc w:val="both"/>
            </w:pPr>
            <w:r w:rsidRPr="0060610A">
              <w:t xml:space="preserve">Module 3 </w:t>
            </w:r>
            <w:proofErr w:type="spellStart"/>
            <w:r w:rsidRPr="0060610A">
              <w:t>Processing</w:t>
            </w:r>
            <w:proofErr w:type="spellEnd"/>
            <w:r w:rsidRPr="0060610A">
              <w:t xml:space="preserve"> permettant la transition de donnée sur PC</w:t>
            </w:r>
          </w:p>
        </w:tc>
        <w:tc>
          <w:tcPr>
            <w:tcW w:w="4530" w:type="dxa"/>
          </w:tcPr>
          <w:p w14:paraId="69AD6CDB" w14:textId="5ACD1422" w:rsidR="00552609" w:rsidRPr="0060610A" w:rsidRDefault="00B86E01" w:rsidP="00552609">
            <w:pPr>
              <w:jc w:val="both"/>
            </w:pPr>
            <w:r>
              <w:t>Ahmed et Mehdi</w:t>
            </w:r>
          </w:p>
        </w:tc>
      </w:tr>
      <w:tr w:rsidR="00552609" w14:paraId="1C241D26" w14:textId="77777777" w:rsidTr="002056D5">
        <w:tc>
          <w:tcPr>
            <w:tcW w:w="4530" w:type="dxa"/>
          </w:tcPr>
          <w:p w14:paraId="42D4ADA5" w14:textId="4F81BFD0" w:rsidR="00552609" w:rsidRPr="0060610A" w:rsidRDefault="00552609" w:rsidP="00552609">
            <w:pPr>
              <w:jc w:val="both"/>
            </w:pPr>
            <w:r w:rsidRPr="0060610A">
              <w:t>Module 4 de lecture de donnée</w:t>
            </w:r>
          </w:p>
        </w:tc>
        <w:tc>
          <w:tcPr>
            <w:tcW w:w="4530" w:type="dxa"/>
          </w:tcPr>
          <w:p w14:paraId="74167219" w14:textId="0ADD2E36" w:rsidR="00552609" w:rsidRPr="0060610A" w:rsidRDefault="00B86E01" w:rsidP="00552609">
            <w:pPr>
              <w:jc w:val="both"/>
            </w:pPr>
            <w:r>
              <w:t>Ahmed, Marwan, Son et Mehdi</w:t>
            </w:r>
          </w:p>
        </w:tc>
      </w:tr>
    </w:tbl>
    <w:p w14:paraId="4F8D27B6" w14:textId="77777777" w:rsidR="00CE67E6" w:rsidRDefault="00CE67E6" w:rsidP="00CE67E6"/>
    <w:p w14:paraId="7F1F7D6D" w14:textId="77777777" w:rsidR="003014F5" w:rsidRDefault="003014F5">
      <w:pPr>
        <w:rPr>
          <w:caps/>
          <w:color w:val="511707" w:themeColor="accent1" w:themeShade="7F"/>
          <w:spacing w:val="15"/>
        </w:rPr>
      </w:pPr>
      <w:r>
        <w:br w:type="page"/>
      </w:r>
    </w:p>
    <w:p w14:paraId="499BA512" w14:textId="02535915" w:rsidR="001D124B" w:rsidRPr="001D124B" w:rsidRDefault="00D932A2" w:rsidP="00E0344F">
      <w:pPr>
        <w:pStyle w:val="Titre3"/>
      </w:pPr>
      <w:bookmarkStart w:id="2" w:name="_Toc530143333"/>
      <w:r>
        <w:lastRenderedPageBreak/>
        <w:t>Planning previsionnel</w:t>
      </w:r>
      <w:bookmarkEnd w:id="2"/>
    </w:p>
    <w:tbl>
      <w:tblPr>
        <w:tblW w:w="750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9"/>
        <w:gridCol w:w="510"/>
        <w:gridCol w:w="510"/>
        <w:gridCol w:w="510"/>
        <w:gridCol w:w="510"/>
        <w:gridCol w:w="510"/>
        <w:gridCol w:w="510"/>
        <w:gridCol w:w="510"/>
        <w:gridCol w:w="22"/>
        <w:gridCol w:w="444"/>
      </w:tblGrid>
      <w:tr w:rsidR="00241596" w:rsidRPr="00DA6144" w14:paraId="60857F3B" w14:textId="0071CB0B" w:rsidTr="00241596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49E2C" w14:textId="0DB06771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E951FE">
              <w:rPr>
                <w:rFonts w:eastAsia="Times New Roman" w:cstheme="minorHAnsi"/>
                <w:sz w:val="18"/>
                <w:szCs w:val="16"/>
                <w:lang w:eastAsia="fr-FR"/>
              </w:rPr>
              <w:t>NOM :</w:t>
            </w:r>
            <w:r w:rsidRPr="00DA6144">
              <w:rPr>
                <w:rFonts w:eastAsia="Times New Roman" w:cstheme="minorHAnsi"/>
                <w:sz w:val="18"/>
                <w:szCs w:val="16"/>
                <w:lang w:eastAsia="fr-FR"/>
              </w:rPr>
              <w:t xml:space="preserve"> </w:t>
            </w:r>
            <w:r>
              <w:rPr>
                <w:rFonts w:eastAsia="Times New Roman" w:cstheme="minorHAnsi"/>
                <w:sz w:val="18"/>
                <w:szCs w:val="16"/>
                <w:lang w:eastAsia="fr-FR"/>
              </w:rPr>
              <w:t>Son Luo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84E7F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C28FAA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E76C6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EF7A3F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1A772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F16AC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991347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2A912DA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8871FE4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1B43348D" w14:textId="62DF3ED3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EDE9C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F0141" w14:textId="13780237" w:rsidR="00241596" w:rsidRPr="00DA6144" w:rsidRDefault="00241596" w:rsidP="00DA614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9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FFAC0" w14:textId="6D02C6E2" w:rsidR="00241596" w:rsidRPr="00DA6144" w:rsidRDefault="00241596" w:rsidP="00DA614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034CF3" w14:textId="49D6C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ABDEC5" w14:textId="09DE5222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2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8DF2E7" w14:textId="24F7968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3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C3865" w14:textId="13AD9A92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4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FC688A" w14:textId="1B8BB46E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5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C3D5012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E5F6EC9" w14:textId="77777777" w:rsidR="00241596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297A178E" w14:textId="761D73B4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</w:tr>
      <w:tr w:rsidR="00241596" w:rsidRPr="00DA6144" w14:paraId="07C1A391" w14:textId="4BE67E26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3C475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D4C865" w14:textId="03D72AF3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8A953" w14:textId="7CF8E17C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24BECD" w14:textId="7DB1695B" w:rsidR="00241596" w:rsidRPr="00DA6144" w:rsidRDefault="009A68F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89CA9" w14:textId="1A23BEF9" w:rsidR="00241596" w:rsidRPr="00DA6144" w:rsidRDefault="009A68F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5EBF3D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DB315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0E0EC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7D81651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482504B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E066819" w14:textId="764F3AF0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AC9F62" w14:textId="50493C9B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Réflexion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chématisation du </w:t>
            </w: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B44CC" w14:textId="155D8DE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3B29EB" w14:textId="2EE7C753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3CDC1" w14:textId="4B296DE9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90D20" w14:textId="0F6A6D99" w:rsidR="00241596" w:rsidRPr="00DA6144" w:rsidRDefault="00A76EC0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95E52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E42429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4C37D2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34FB50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8950664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01005228" w14:textId="6823183F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D48E1A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5C6193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80DFB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DD3E43" w14:textId="52C0EC85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A4F5B" w14:textId="411993D6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326AF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DFCC23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715E9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E7E7E41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56614A3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BD9F095" w14:textId="58326C55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5C7917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9E0F71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C34E34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0DE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CE8880" w14:textId="49E55C4B" w:rsidR="00241596" w:rsidRPr="00DA6144" w:rsidRDefault="009A68F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575CDC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22CE7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D1709D" w14:textId="236EE3B0" w:rsidR="00241596" w:rsidRPr="00DA6144" w:rsidRDefault="00172C65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1F1A9E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172DEC9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4305125" w14:textId="4ED979B2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EF4AC9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4E5E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38895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B9D8A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76FB5" w14:textId="5E954A9E" w:rsidR="00241596" w:rsidRPr="00DA6144" w:rsidRDefault="00241596" w:rsidP="00172C65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452B8D" w14:textId="40036DBA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A48DED" w14:textId="24D3C50D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57E6F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5680A63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81E6FBE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447EA524" w14:textId="12B189D8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A5FD23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ED1BEF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5548CF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D714C0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43E4A4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727B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B83E8" w14:textId="4A3315AF" w:rsidR="00241596" w:rsidRPr="00DA6144" w:rsidRDefault="00172C65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F00863" w14:textId="7E5D6168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3B943D8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001D153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73EF0E2" w14:textId="20C83D4A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92347D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F4742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18E6B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57DF8F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84C11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AD6DB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116F9E" w14:textId="395342B6" w:rsidR="00241596" w:rsidRPr="00DA6144" w:rsidRDefault="00172C65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F3D4FD" w14:textId="5F6ED0F5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</w:tcPr>
          <w:p w14:paraId="22384A90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</w:tcPr>
          <w:p w14:paraId="3CE3F515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1F8C1265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902C13" w14:textId="47FBB945" w:rsidR="00241596" w:rsidRPr="00DA6144" w:rsidRDefault="00172C65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Préparation or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F7A12F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EF381A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4827D7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2D609C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E02408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D2F4FD" w14:textId="77777777" w:rsidR="00241596" w:rsidRPr="00DA6144" w:rsidRDefault="00241596" w:rsidP="00DA6144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0D5C97" w14:textId="70218AEF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CA5C131" w14:textId="77777777" w:rsidR="00241596" w:rsidRPr="00DA6144" w:rsidRDefault="00241596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DF15D11" w14:textId="51DBF546" w:rsidR="00241596" w:rsidRPr="00DA6144" w:rsidRDefault="00172C65" w:rsidP="00DA614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</w:tr>
      <w:tr w:rsidR="00241596" w:rsidRPr="00DA6144" w14:paraId="648893E3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06D665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61885422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5BAA6F87" w14:textId="3428DACF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NOM : </w:t>
            </w:r>
            <w:proofErr w:type="spellStart"/>
            <w:r w:rsidR="00172C65">
              <w:rPr>
                <w:rFonts w:eastAsia="Times New Roman" w:cstheme="minorHAnsi"/>
                <w:sz w:val="16"/>
                <w:szCs w:val="16"/>
                <w:lang w:eastAsia="fr-FR"/>
              </w:rPr>
              <w:t>Mekerri</w:t>
            </w:r>
            <w:proofErr w:type="spellEnd"/>
            <w:r w:rsidR="00172C65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Mehd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8568C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D11993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72FEE0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CA958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D7048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D4A60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9F11F60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24D6365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DEAD209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6E4D5A62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9E5C8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450AAEA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9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B9C73A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1CA4FB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F211C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2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DA06B3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3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3DDCB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4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4A54F8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5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CAA6FF6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195D6E2" w14:textId="77777777" w:rsidR="00241596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6C615D8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</w:tr>
      <w:tr w:rsidR="00241596" w:rsidRPr="00DA6144" w14:paraId="4345AAA1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914748" w14:textId="77777777" w:rsidR="00241596" w:rsidRPr="00241596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685B5D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85E032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F696BC" w14:textId="2AD30D49" w:rsidR="00241596" w:rsidRPr="00DA6144" w:rsidRDefault="009A68F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018976" w14:textId="6862141F" w:rsidR="00241596" w:rsidRPr="00DA6144" w:rsidRDefault="009A68F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031B3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F37819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7366AF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936FF79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DF38BC4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46FF226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FC6D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Réflexion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chématisation du </w:t>
            </w: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6B2216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075786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(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B565A2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B08A2F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5F95AC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FDC21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0B1D88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D78C0F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C8EFC3F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57E3A3B9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A97FE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9CDAE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86677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3B5B9A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35FEF4" w14:textId="26DDEBA3" w:rsidR="00241596" w:rsidRPr="00DA6144" w:rsidRDefault="00172C65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 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782D8F1" w14:textId="583D6A57" w:rsidR="00241596" w:rsidRPr="00DA6144" w:rsidRDefault="00172C65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 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C96A9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0B2948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23B5D6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A7A7B9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EBBF454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0CCA9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CC41F2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AEAF18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40BF4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F5FA28" w14:textId="7F129404" w:rsidR="00241596" w:rsidRPr="00DA6144" w:rsidRDefault="009A68F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8A8654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502E6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107F22" w14:textId="47255DA7" w:rsidR="00241596" w:rsidRPr="00DA6144" w:rsidRDefault="00172C65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6E9F5CC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8876F0B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7C58B19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99139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A91FA06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31946B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217975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E16204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E20430" w14:textId="40DE9554" w:rsidR="00241596" w:rsidRPr="00DA6144" w:rsidRDefault="00172C65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 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C77396" w14:textId="79CA34D0" w:rsidR="00241596" w:rsidRPr="00DA6144" w:rsidRDefault="00172C65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 xml:space="preserve">  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AA2CA5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77F5FAC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C86505A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3550FB2F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76286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F8EE0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0711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8E49A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AC798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BE7B5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8FAAC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966D48" w14:textId="68DDA09F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FEB1B5B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9852E60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02D8DC47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0F989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C31F73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E5583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76E78B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9D68A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C3DDF9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279E0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E572A5" w14:textId="1967F311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D6BD519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CDAD98D" w14:textId="43E49DF4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</w:tr>
      <w:tr w:rsidR="00241596" w:rsidRPr="00DA6144" w14:paraId="10AC1A42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1C1B5F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7D1B7505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56DC304F" w14:textId="29AB64F4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NOM :</w:t>
            </w:r>
            <w:r w:rsidR="009A68F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</w:t>
            </w:r>
            <w:proofErr w:type="spellStart"/>
            <w:r w:rsidR="009A68F6">
              <w:rPr>
                <w:rFonts w:eastAsia="Times New Roman" w:cstheme="minorHAnsi"/>
                <w:sz w:val="16"/>
                <w:szCs w:val="16"/>
                <w:lang w:eastAsia="fr-FR"/>
              </w:rPr>
              <w:t>Benlkhir</w:t>
            </w:r>
            <w:proofErr w:type="spellEnd"/>
            <w:r w:rsidR="009A68F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Marwa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363B5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90318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DC8101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1DD6E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C99376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2AFD4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2430D05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157413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B6D06D6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3B855A9C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7819A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C5CE0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9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03F556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E7B6A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576A1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2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8E592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3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00561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4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F36720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5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6C82E5D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8A76374" w14:textId="77777777" w:rsidR="00241596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689F1F6C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</w:tr>
      <w:tr w:rsidR="00241596" w:rsidRPr="00DA6144" w14:paraId="00C12AA7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F1ED7D" w14:textId="77777777" w:rsidR="00241596" w:rsidRPr="00241596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D308D95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AB4574F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8644CC" w14:textId="2F4CA7ED" w:rsidR="00241596" w:rsidRPr="00DA6144" w:rsidRDefault="009A68F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0A0A72" w14:textId="15AAD5E9" w:rsidR="00241596" w:rsidRPr="00DA6144" w:rsidRDefault="009A68F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3F841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BA530C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10C928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E01B62F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2B6FAD2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2F6BD24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8DEC6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Réflexion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chématisation du </w:t>
            </w: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B34447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4F0563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(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8E81E3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019DEA3" w14:textId="55DD0DA8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7EC411" w14:textId="6D2FFE00" w:rsidR="00241596" w:rsidRPr="00DA6144" w:rsidRDefault="0024159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34AA7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7DC0AC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7556DF5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3684A4A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6648669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FA1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90274C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4666A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DDC301D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2EAB84" w14:textId="6530368A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76BEC4" w14:textId="05A945BF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8160E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C6FA049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16501F6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B091481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19404B6B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85333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0A093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0F526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D801D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B9490" w14:textId="06C55771" w:rsidR="00241596" w:rsidRPr="00DA6144" w:rsidRDefault="009A68F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0F0AAB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18F7F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EEBC1E" w14:textId="5BB83270" w:rsidR="00241596" w:rsidRPr="00DA6144" w:rsidRDefault="009A68F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7B39382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F2E9613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92F0521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9A0CA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AE4592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53C277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C40B2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EDA79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4361CA" w14:textId="4473C8DB" w:rsidR="00241596" w:rsidRPr="00DA6144" w:rsidRDefault="009A68F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0B47B0" w14:textId="28ED4F0E" w:rsidR="00241596" w:rsidRPr="00DA6144" w:rsidRDefault="009A68F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CA2BD0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FFFB496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FBFB927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69C92E64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E4957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478F5C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53AA0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BAF37D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FF319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81F387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C509C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2164469" w14:textId="32FE893B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B4B2D70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E1AEB7E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3999273A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05A8A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2236E2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445881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829D7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E0D20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E6159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D5DF9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EECEF6" w14:textId="69E3584D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28694EC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00C0E9C" w14:textId="51BF60D5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</w:tr>
      <w:tr w:rsidR="00241596" w:rsidRPr="00DA6144" w14:paraId="780BC813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D72AD3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5207C1A7" w14:textId="77777777" w:rsidR="00A76EC0" w:rsidRDefault="00A76EC0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4382AA85" w14:textId="1BC6631C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NOM : </w:t>
            </w:r>
            <w:r w:rsidR="009A68F6">
              <w:rPr>
                <w:rFonts w:eastAsia="Times New Roman" w:cstheme="minorHAnsi"/>
                <w:sz w:val="16"/>
                <w:szCs w:val="16"/>
                <w:lang w:eastAsia="fr-FR"/>
              </w:rPr>
              <w:t>KHALED Ahm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D490F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CA867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94325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F5BB0D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9BBFE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1F04A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0313F2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721267A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DCDB7AA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50A59E32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07808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D9BB96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9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FE6AE5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0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57A15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D571C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2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79C936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3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28FD1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4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0838CAB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1</w:t>
            </w: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5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1B84016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47F35CD" w14:textId="77777777" w:rsidR="00241596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  <w:p w14:paraId="7F3FE0F2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</w:tr>
      <w:tr w:rsidR="00241596" w:rsidRPr="00DA6144" w14:paraId="40188947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CB2CEC9" w14:textId="77777777" w:rsidR="00241596" w:rsidRPr="00241596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2B3E110" w14:textId="77777777" w:rsidR="00241596" w:rsidRPr="00DA6144" w:rsidRDefault="0024159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CE2050" w14:textId="77777777" w:rsidR="00241596" w:rsidRPr="00DA6144" w:rsidRDefault="0024159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BAA6DA" w14:textId="24D4E2CB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9FFAE5" w14:textId="160D5360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690D3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2CD1A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73788A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1E4188D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68ED1EE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051D29E6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8573F4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Réflexion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chématisation du </w:t>
            </w:r>
            <w:r w:rsidRPr="00E951FE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22B859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06DAFD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(</w:t>
            </w: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  <w:r w:rsidRPr="00241596">
              <w:rPr>
                <w:rFonts w:eastAsia="Times New Roman" w:cstheme="minorHAnsi"/>
                <w:sz w:val="16"/>
                <w:szCs w:val="16"/>
                <w:lang w:eastAsia="fr-FR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B0BFFA4" w14:textId="77777777" w:rsidR="00241596" w:rsidRPr="00241596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5B075A" w14:textId="1844443F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D35DA3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00631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E73D29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D21F77B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B1FFC42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046E08F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DD1FB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5998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B07E4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EA4622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91716C" w14:textId="0DFAEB79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B92BBB" w14:textId="6E28387A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CF633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1D7331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7DD90C91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0AC41ADA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7B5E0EED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218CB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2110B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8C19F3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CC395A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C0DC68" w14:textId="180B9104" w:rsidR="00241596" w:rsidRPr="00DA6144" w:rsidRDefault="009A68F6" w:rsidP="009A68F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2D449CA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51F9EA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91739F4" w14:textId="0EC70120" w:rsidR="00241596" w:rsidRPr="00DA6144" w:rsidRDefault="009A68F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B16F6B8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B03C9B6" w14:textId="77777777" w:rsidR="00241596" w:rsidRPr="00DA6144" w:rsidRDefault="00241596" w:rsidP="00241596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299E407C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6F82B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F5D661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2E40C5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D77B76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4C3012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0FBA6A" w14:textId="77777777" w:rsidR="00241596" w:rsidRPr="00DA6144" w:rsidRDefault="0024159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6F4367" w14:textId="0382E4B9" w:rsidR="00241596" w:rsidRPr="00DA6144" w:rsidRDefault="009A68F6" w:rsidP="0024159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9D0E4" w14:textId="4F8D343E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54F61B8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1648DBD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44A26B7D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71CB10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C1686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0CE72EF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1C13E9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4D0B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382572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0150F9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8C09AC" w14:textId="771A20B6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55BBB37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6B29FB81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241596" w:rsidRPr="00DA6144" w14:paraId="17A745C1" w14:textId="77777777" w:rsidTr="0024159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027C58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DA6144">
              <w:rPr>
                <w:rFonts w:eastAsia="Times New Roman" w:cstheme="minorHAnsi"/>
                <w:sz w:val="16"/>
                <w:szCs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68FEF4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09BF5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FD56C0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F5D2CD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A4CE27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85732E" w14:textId="77777777" w:rsidR="00241596" w:rsidRPr="00DA6144" w:rsidRDefault="00241596" w:rsidP="00B82B2D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4A06A5A" w14:textId="4065DF6D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91CD2D7" w14:textId="77777777" w:rsidR="00241596" w:rsidRPr="00DA6144" w:rsidRDefault="0024159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44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1D15B45" w14:textId="1F393570" w:rsidR="00241596" w:rsidRPr="00DA6144" w:rsidRDefault="009A68F6" w:rsidP="00B82B2D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241596">
              <w:rPr>
                <w:rFonts w:ascii="Segoe UI Emoji" w:eastAsia="Times New Roman" w:hAnsi="Segoe UI Emoji" w:cs="Segoe UI Emoji"/>
                <w:sz w:val="16"/>
                <w:szCs w:val="16"/>
                <w:lang w:eastAsia="fr-FR"/>
              </w:rPr>
              <w:t>✔</w:t>
            </w:r>
          </w:p>
        </w:tc>
      </w:tr>
    </w:tbl>
    <w:p w14:paraId="675F8CC3" w14:textId="77777777" w:rsidR="001D124B" w:rsidRPr="00D932A2" w:rsidRDefault="001D124B" w:rsidP="00D932A2"/>
    <w:p w14:paraId="0AF4A742" w14:textId="3760EFAA" w:rsidR="00E73188" w:rsidRDefault="00A92A69" w:rsidP="007F270D">
      <w:pPr>
        <w:pStyle w:val="Titre2"/>
      </w:pPr>
      <w:bookmarkStart w:id="3" w:name="_Toc530143334"/>
      <w:r>
        <w:t>Analyse des écarts</w:t>
      </w:r>
      <w:bookmarkEnd w:id="3"/>
    </w:p>
    <w:p w14:paraId="7BBC1880" w14:textId="77777777" w:rsidR="001D124B" w:rsidRDefault="001D124B" w:rsidP="00A421A3">
      <w:pPr>
        <w:ind w:firstLine="708"/>
        <w:jc w:val="both"/>
      </w:pPr>
    </w:p>
    <w:p w14:paraId="12AA472E" w14:textId="66343402" w:rsidR="00D00B68" w:rsidRDefault="00D00B68" w:rsidP="00A421A3">
      <w:pPr>
        <w:ind w:firstLine="708"/>
        <w:jc w:val="both"/>
      </w:pPr>
      <w:r>
        <w:t xml:space="preserve">Le principal écart concerne le montage électronique alors qu’il était initialement </w:t>
      </w:r>
      <w:r w:rsidR="001B6653">
        <w:t>prévu</w:t>
      </w:r>
      <w:r>
        <w:t xml:space="preserve"> de finir le montage </w:t>
      </w:r>
      <w:r w:rsidR="00084079">
        <w:t>dès</w:t>
      </w:r>
      <w:r>
        <w:t xml:space="preserve"> le premier jour de travail, nous avons rencontré de nombreux </w:t>
      </w:r>
      <w:r w:rsidR="00B33DC7">
        <w:t>problème</w:t>
      </w:r>
      <w:r w:rsidR="00650B22">
        <w:t>s</w:t>
      </w:r>
      <w:r w:rsidR="00E035C3">
        <w:t xml:space="preserve"> qui nous </w:t>
      </w:r>
      <w:r w:rsidR="00A421A3">
        <w:t>ont</w:t>
      </w:r>
      <w:r w:rsidR="00E035C3">
        <w:t xml:space="preserve"> handicapé</w:t>
      </w:r>
      <w:r w:rsidR="00650B22">
        <w:t>s</w:t>
      </w:r>
      <w:r w:rsidR="00E035C3">
        <w:t xml:space="preserve"> durant toute la durée du projet.</w:t>
      </w:r>
    </w:p>
    <w:p w14:paraId="28A7D18F" w14:textId="78E9DD67" w:rsidR="002B1EE8" w:rsidRDefault="006A410E" w:rsidP="00667B34">
      <w:pPr>
        <w:ind w:firstLine="708"/>
        <w:jc w:val="both"/>
      </w:pPr>
      <w:r>
        <w:t xml:space="preserve">Un autre problème </w:t>
      </w:r>
      <w:r w:rsidR="00084079">
        <w:t>a</w:t>
      </w:r>
      <w:r w:rsidR="00C32039">
        <w:t xml:space="preserve"> été la mise en commun</w:t>
      </w:r>
      <w:r w:rsidR="001B6653">
        <w:t xml:space="preserve"> puisqu’une partie du projet était dysfonctionnel nous avons dû trouver un autre moyen afin de simuler les battements du cœur.</w:t>
      </w:r>
    </w:p>
    <w:p w14:paraId="24E61E1A" w14:textId="1C16BA2E" w:rsidR="00667B34" w:rsidRDefault="00667B34" w:rsidP="00667B34">
      <w:pPr>
        <w:pStyle w:val="Titre1"/>
      </w:pPr>
      <w:bookmarkStart w:id="4" w:name="_Toc530143335"/>
      <w:r>
        <w:t>Réalisation des modules</w:t>
      </w:r>
      <w:bookmarkEnd w:id="4"/>
      <w:r>
        <w:t xml:space="preserve"> </w:t>
      </w:r>
    </w:p>
    <w:p w14:paraId="0CDEDDD0" w14:textId="1D375179" w:rsidR="00147434" w:rsidRDefault="00147434" w:rsidP="00667B34">
      <w:pPr>
        <w:rPr>
          <w:b/>
          <w:u w:val="single"/>
        </w:rPr>
      </w:pPr>
      <w:r>
        <w:rPr>
          <w:b/>
          <w:u w:val="single"/>
        </w:rPr>
        <w:t>Schéma</w:t>
      </w:r>
      <w:r w:rsidR="00492F2A">
        <w:rPr>
          <w:b/>
          <w:u w:val="single"/>
        </w:rPr>
        <w:t>s</w:t>
      </w:r>
      <w:r>
        <w:rPr>
          <w:b/>
          <w:u w:val="single"/>
        </w:rPr>
        <w:t xml:space="preserve"> explicatif</w:t>
      </w:r>
      <w:r w:rsidR="00492F2A">
        <w:rPr>
          <w:b/>
          <w:u w:val="single"/>
        </w:rPr>
        <w:t>s</w:t>
      </w:r>
      <w:r>
        <w:rPr>
          <w:b/>
          <w:u w:val="single"/>
        </w:rPr>
        <w:t xml:space="preserve"> de notre projet :</w:t>
      </w:r>
    </w:p>
    <w:p w14:paraId="53B861AF" w14:textId="18A74AEE" w:rsidR="00147434" w:rsidRDefault="00147434" w:rsidP="00667B34">
      <w:pPr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7530495D" wp14:editId="4DF89537">
            <wp:extent cx="5759450" cy="3275965"/>
            <wp:effectExtent l="0" t="0" r="0" b="635"/>
            <wp:docPr id="18" name="Image 18" descr="Une image contenant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présentation graphique de la structure du proje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24FAB" w14:textId="77777777" w:rsidR="00492F2A" w:rsidRDefault="00492F2A" w:rsidP="00667B34">
      <w:pPr>
        <w:rPr>
          <w:b/>
          <w:u w:val="single"/>
        </w:rPr>
      </w:pPr>
      <w:bookmarkStart w:id="5" w:name="_GoBack"/>
      <w:bookmarkEnd w:id="5"/>
    </w:p>
    <w:p w14:paraId="72A35B09" w14:textId="62A6B03D" w:rsidR="00492F2A" w:rsidRDefault="00492F2A" w:rsidP="00667B34">
      <w:pPr>
        <w:rPr>
          <w:b/>
          <w:u w:val="single"/>
        </w:rPr>
      </w:pPr>
      <w:r>
        <w:rPr>
          <w:noProof/>
        </w:rPr>
        <w:drawing>
          <wp:inline distT="0" distB="0" distL="0" distR="0" wp14:anchorId="54D50530" wp14:editId="600771D8">
            <wp:extent cx="5759450" cy="1824355"/>
            <wp:effectExtent l="0" t="0" r="0" b="444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82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8AF77" w14:textId="77777777" w:rsidR="00147434" w:rsidRDefault="00147434" w:rsidP="00667B34">
      <w:pPr>
        <w:rPr>
          <w:b/>
          <w:u w:val="single"/>
        </w:rPr>
      </w:pPr>
    </w:p>
    <w:p w14:paraId="75CE34B2" w14:textId="77777777" w:rsidR="00147434" w:rsidRDefault="00147434" w:rsidP="00667B34">
      <w:pPr>
        <w:rPr>
          <w:b/>
          <w:u w:val="single"/>
        </w:rPr>
      </w:pPr>
    </w:p>
    <w:p w14:paraId="60932730" w14:textId="77777777" w:rsidR="00147434" w:rsidRDefault="00147434" w:rsidP="00667B34">
      <w:pPr>
        <w:rPr>
          <w:b/>
          <w:u w:val="single"/>
        </w:rPr>
      </w:pPr>
    </w:p>
    <w:p w14:paraId="7E61276B" w14:textId="77777777" w:rsidR="00147434" w:rsidRDefault="00147434" w:rsidP="00667B34">
      <w:pPr>
        <w:rPr>
          <w:b/>
          <w:u w:val="single"/>
        </w:rPr>
      </w:pPr>
    </w:p>
    <w:p w14:paraId="39047FB0" w14:textId="77777777" w:rsidR="00B82B2D" w:rsidRDefault="00B82B2D" w:rsidP="00667B34">
      <w:pPr>
        <w:rPr>
          <w:b/>
          <w:u w:val="single"/>
        </w:rPr>
      </w:pPr>
    </w:p>
    <w:p w14:paraId="202B66FD" w14:textId="77777777" w:rsidR="00B82B2D" w:rsidRDefault="00B82B2D" w:rsidP="00667B34">
      <w:pPr>
        <w:rPr>
          <w:b/>
          <w:u w:val="single"/>
        </w:rPr>
      </w:pPr>
    </w:p>
    <w:p w14:paraId="66CEBF64" w14:textId="77777777" w:rsidR="00B82B2D" w:rsidRDefault="00B82B2D" w:rsidP="00667B34">
      <w:pPr>
        <w:rPr>
          <w:b/>
          <w:u w:val="single"/>
        </w:rPr>
      </w:pPr>
    </w:p>
    <w:p w14:paraId="77E277E3" w14:textId="77777777" w:rsidR="00B82B2D" w:rsidRDefault="00B82B2D" w:rsidP="00667B34">
      <w:pPr>
        <w:rPr>
          <w:b/>
          <w:u w:val="single"/>
        </w:rPr>
      </w:pPr>
    </w:p>
    <w:p w14:paraId="0E91F67F" w14:textId="77777777" w:rsidR="00B82B2D" w:rsidRDefault="00B82B2D" w:rsidP="00667B34">
      <w:pPr>
        <w:rPr>
          <w:b/>
          <w:u w:val="single"/>
        </w:rPr>
      </w:pPr>
    </w:p>
    <w:p w14:paraId="6938071C" w14:textId="77777777" w:rsidR="00B82B2D" w:rsidRDefault="00B82B2D" w:rsidP="00667B34">
      <w:pPr>
        <w:rPr>
          <w:b/>
          <w:u w:val="single"/>
        </w:rPr>
      </w:pPr>
    </w:p>
    <w:p w14:paraId="2E1D5E02" w14:textId="77777777" w:rsidR="00B82B2D" w:rsidRDefault="00B82B2D" w:rsidP="00667B34">
      <w:pPr>
        <w:rPr>
          <w:b/>
          <w:u w:val="single"/>
        </w:rPr>
      </w:pPr>
    </w:p>
    <w:p w14:paraId="62C23453" w14:textId="2575AA92" w:rsidR="00667B34" w:rsidRDefault="00667B34" w:rsidP="00B82B2D">
      <w:pPr>
        <w:pStyle w:val="Titre1"/>
      </w:pPr>
      <w:bookmarkStart w:id="6" w:name="_Toc530143336"/>
      <w:r w:rsidRPr="00667B34">
        <w:t>Module 1 :</w:t>
      </w:r>
      <w:bookmarkEnd w:id="6"/>
    </w:p>
    <w:p w14:paraId="135563BE" w14:textId="41984D3B" w:rsidR="00667B34" w:rsidRDefault="00667B34" w:rsidP="00667B34">
      <w:r>
        <w:t xml:space="preserve">Nous avons d’abord commencé à réaliser le schéma qui était compliqué à réaliser le schéma électrique sur </w:t>
      </w:r>
      <w:proofErr w:type="spellStart"/>
      <w:r>
        <w:t>tinkercad</w:t>
      </w:r>
      <w:proofErr w:type="spellEnd"/>
      <w:r>
        <w:t>.</w:t>
      </w:r>
    </w:p>
    <w:p w14:paraId="0AD7A029" w14:textId="77777777" w:rsidR="00B40AB4" w:rsidRDefault="00B40AB4" w:rsidP="00667B34"/>
    <w:p w14:paraId="390B4F22" w14:textId="380D8C8C" w:rsidR="00667B34" w:rsidRDefault="00667B34" w:rsidP="00667B34">
      <w:pPr>
        <w:jc w:val="center"/>
      </w:pPr>
      <w:r>
        <w:rPr>
          <w:noProof/>
        </w:rPr>
        <w:drawing>
          <wp:inline distT="0" distB="0" distL="0" distR="0" wp14:anchorId="1C7E24A4" wp14:editId="18434963">
            <wp:extent cx="3942394" cy="2305050"/>
            <wp:effectExtent l="0" t="0" r="127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4471" t="28513" r="25265" b="14461"/>
                    <a:stretch/>
                  </pic:blipFill>
                  <pic:spPr bwMode="auto">
                    <a:xfrm>
                      <a:off x="0" y="0"/>
                      <a:ext cx="3956779" cy="2313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D5B2B8" w14:textId="010A9B8B" w:rsidR="00B40AB4" w:rsidRDefault="00B40AB4" w:rsidP="00667B34">
      <w:pPr>
        <w:jc w:val="center"/>
      </w:pPr>
      <w:r>
        <w:rPr>
          <w:noProof/>
        </w:rPr>
        <w:lastRenderedPageBreak/>
        <w:drawing>
          <wp:inline distT="0" distB="0" distL="0" distR="0" wp14:anchorId="0EFDDC85" wp14:editId="50743AAB">
            <wp:extent cx="3271928" cy="4362450"/>
            <wp:effectExtent l="0" t="0" r="5080" b="0"/>
            <wp:docPr id="22" name="Image 22" descr="Une image contenant équipement électronique, circui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G_20181116_14133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941" cy="436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7664" w14:textId="35B4CC31" w:rsidR="00667B34" w:rsidRDefault="00A14A98" w:rsidP="00A14A98">
      <w:r>
        <w:t>Ensuite nous avons donc coder les fonctions qui permettent de faire afficher le pouls</w:t>
      </w:r>
      <w:r w:rsidR="00C03B69">
        <w:t>.</w:t>
      </w:r>
    </w:p>
    <w:p w14:paraId="070C4280" w14:textId="77777777" w:rsidR="00502745" w:rsidRDefault="00502745" w:rsidP="00A14A98">
      <w:pPr>
        <w:rPr>
          <w:noProof/>
        </w:rPr>
      </w:pPr>
    </w:p>
    <w:p w14:paraId="7D513D4A" w14:textId="4AB7C4F8" w:rsidR="00502745" w:rsidRDefault="00502745" w:rsidP="0050274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54142A8" wp14:editId="3DAFCEB0">
            <wp:extent cx="2070100" cy="1601470"/>
            <wp:effectExtent l="0" t="0" r="635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0976" r="83021" b="56096"/>
                    <a:stretch/>
                  </pic:blipFill>
                  <pic:spPr bwMode="auto">
                    <a:xfrm>
                      <a:off x="0" y="0"/>
                      <a:ext cx="2095061" cy="1620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A325D" w14:textId="2E25DB0D" w:rsidR="00502745" w:rsidRDefault="00502745" w:rsidP="00502745">
      <w:pPr>
        <w:jc w:val="center"/>
      </w:pPr>
      <w:r>
        <w:rPr>
          <w:noProof/>
        </w:rPr>
        <w:lastRenderedPageBreak/>
        <w:drawing>
          <wp:inline distT="0" distB="0" distL="0" distR="0" wp14:anchorId="6236C01D" wp14:editId="6479D728">
            <wp:extent cx="2698293" cy="3028950"/>
            <wp:effectExtent l="0" t="0" r="6985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0976" r="66703" b="16699"/>
                    <a:stretch/>
                  </pic:blipFill>
                  <pic:spPr bwMode="auto">
                    <a:xfrm>
                      <a:off x="0" y="0"/>
                      <a:ext cx="2701935" cy="3033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B2481" w14:textId="77777777" w:rsidR="00C03B69" w:rsidRDefault="00C03B69" w:rsidP="00A14A98"/>
    <w:p w14:paraId="5C4D0003" w14:textId="15FB9F12" w:rsidR="00667B34" w:rsidRDefault="00502745" w:rsidP="00667B34">
      <w:r>
        <w:t>Voici la bibliothèque et le code qui permet d’afficher le pouls grâce au premier montage.</w:t>
      </w:r>
    </w:p>
    <w:p w14:paraId="71122D0F" w14:textId="61578924" w:rsidR="00B40AB4" w:rsidRDefault="00B40AB4" w:rsidP="00667B34"/>
    <w:p w14:paraId="76350B1B" w14:textId="6BF813A0" w:rsidR="00B40AB4" w:rsidRDefault="00B40AB4" w:rsidP="00667B34"/>
    <w:p w14:paraId="2715D50A" w14:textId="0B9ABA7A" w:rsidR="00B40AB4" w:rsidRDefault="00B40AB4" w:rsidP="00667B34"/>
    <w:p w14:paraId="49F085A1" w14:textId="2B434AE1" w:rsidR="00B40AB4" w:rsidRDefault="00B40AB4" w:rsidP="00667B34"/>
    <w:p w14:paraId="4F9C67F6" w14:textId="3E4D3A7C" w:rsidR="00B40AB4" w:rsidRDefault="00B40AB4" w:rsidP="00667B34"/>
    <w:p w14:paraId="33C97306" w14:textId="524E8E10" w:rsidR="00B40AB4" w:rsidRDefault="00B40AB4" w:rsidP="00667B34"/>
    <w:p w14:paraId="2AACD055" w14:textId="42C12286" w:rsidR="00B40AB4" w:rsidRDefault="00B40AB4" w:rsidP="00667B34"/>
    <w:p w14:paraId="065639C3" w14:textId="34F2A177" w:rsidR="00B40AB4" w:rsidRDefault="00B40AB4" w:rsidP="00667B34"/>
    <w:p w14:paraId="5B2931D6" w14:textId="5669D640" w:rsidR="00B40AB4" w:rsidRDefault="00B40AB4" w:rsidP="00667B34"/>
    <w:p w14:paraId="354D4A97" w14:textId="71334790" w:rsidR="00B40AB4" w:rsidRDefault="00B40AB4" w:rsidP="00667B34"/>
    <w:p w14:paraId="574D4ECE" w14:textId="4BD51977" w:rsidR="00B40AB4" w:rsidRDefault="00B40AB4" w:rsidP="00667B34"/>
    <w:p w14:paraId="493EC1E5" w14:textId="07A15BF7" w:rsidR="00B40AB4" w:rsidRDefault="00B40AB4" w:rsidP="00667B34"/>
    <w:p w14:paraId="5451CA2D" w14:textId="77777777" w:rsidR="00B40AB4" w:rsidRDefault="00B40AB4" w:rsidP="00667B34"/>
    <w:p w14:paraId="5D7CAE02" w14:textId="7B9ED65A" w:rsidR="00502745" w:rsidRPr="00D5746C" w:rsidRDefault="00502745" w:rsidP="00B82B2D">
      <w:pPr>
        <w:pStyle w:val="Titre1"/>
      </w:pPr>
      <w:bookmarkStart w:id="7" w:name="_Toc530143337"/>
      <w:r w:rsidRPr="00502745">
        <w:t>Module 2</w:t>
      </w:r>
      <w:r>
        <w:t> :</w:t>
      </w:r>
      <w:bookmarkEnd w:id="7"/>
    </w:p>
    <w:p w14:paraId="5AF706A1" w14:textId="426B5A04" w:rsidR="00502745" w:rsidRDefault="00D5746C" w:rsidP="00D5746C">
      <w:r>
        <w:t xml:space="preserve">Nous avons </w:t>
      </w:r>
      <w:r w:rsidR="007B3AC7">
        <w:t>réalisé</w:t>
      </w:r>
      <w:r>
        <w:t xml:space="preserve"> un code qui permet de réguler l’affichage des </w:t>
      </w:r>
      <w:proofErr w:type="spellStart"/>
      <w:r w:rsidR="00CB2532">
        <w:t>LED</w:t>
      </w:r>
      <w:r>
        <w:t>s</w:t>
      </w:r>
      <w:proofErr w:type="spellEnd"/>
      <w:r>
        <w:t xml:space="preserve"> en fonctions de leur emplacement sur la carte </w:t>
      </w:r>
      <w:r w:rsidR="00CB2532">
        <w:t>A</w:t>
      </w:r>
      <w:r>
        <w:t>rduino</w:t>
      </w:r>
      <w:r w:rsidR="007B3AC7">
        <w:t xml:space="preserve">. Nous avons donc fait un code pour chaque affichage par exemple clignoter, allumer une </w:t>
      </w:r>
      <w:r w:rsidR="00CB2532">
        <w:t>LED</w:t>
      </w:r>
      <w:r w:rsidR="007B3AC7">
        <w:t xml:space="preserve"> sur deux etc.</w:t>
      </w:r>
    </w:p>
    <w:p w14:paraId="1148E4F2" w14:textId="19F9A222" w:rsidR="00147434" w:rsidRDefault="00147434" w:rsidP="00D5746C">
      <w:r>
        <w:t>Dans cette partie nous avons aussi coder une partie en C qui est le début de notre code final.</w:t>
      </w:r>
    </w:p>
    <w:p w14:paraId="18CDAC80" w14:textId="44913CA6" w:rsidR="00B40AB4" w:rsidRDefault="00B40AB4" w:rsidP="00B40AB4">
      <w:pPr>
        <w:jc w:val="center"/>
      </w:pPr>
      <w:r>
        <w:rPr>
          <w:noProof/>
        </w:rPr>
        <w:lastRenderedPageBreak/>
        <w:drawing>
          <wp:inline distT="0" distB="0" distL="0" distR="0" wp14:anchorId="12D093B5" wp14:editId="3CCCF59B">
            <wp:extent cx="2538482" cy="3384550"/>
            <wp:effectExtent l="0" t="0" r="0" b="6350"/>
            <wp:docPr id="21" name="Image 21" descr="Une image contenant équipement électron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G_20181116_140437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600" cy="3387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BDC9D" w14:textId="0F2B6CF2" w:rsidR="00B40AB4" w:rsidRDefault="00B40AB4" w:rsidP="00D5746C"/>
    <w:p w14:paraId="0FFF47C6" w14:textId="77777777" w:rsidR="00B40AB4" w:rsidRDefault="00B40AB4" w:rsidP="00D5746C"/>
    <w:p w14:paraId="52F71498" w14:textId="12206D5B" w:rsidR="00B40AB4" w:rsidRDefault="00B40AB4" w:rsidP="00B40AB4">
      <w:pPr>
        <w:jc w:val="center"/>
      </w:pPr>
      <w:r>
        <w:rPr>
          <w:noProof/>
        </w:rPr>
        <w:drawing>
          <wp:inline distT="0" distB="0" distL="0" distR="0" wp14:anchorId="3FEE094E" wp14:editId="35F84FF6">
            <wp:extent cx="3810000" cy="2774125"/>
            <wp:effectExtent l="0" t="0" r="0" b="7620"/>
            <wp:docPr id="20" name="Image 20" descr="Une image contenant circuit, équipement électron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aptur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63" cy="279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FFF80" w14:textId="60C60A12" w:rsidR="00B40AB4" w:rsidRDefault="00B40AB4" w:rsidP="00B40AB4">
      <w:pPr>
        <w:jc w:val="center"/>
      </w:pPr>
    </w:p>
    <w:p w14:paraId="287D39B2" w14:textId="77777777" w:rsidR="00B40AB4" w:rsidRDefault="00B40AB4" w:rsidP="00B40AB4">
      <w:pPr>
        <w:jc w:val="center"/>
      </w:pPr>
    </w:p>
    <w:p w14:paraId="4A4E472E" w14:textId="77777777" w:rsidR="00B40AB4" w:rsidRDefault="00B40AB4" w:rsidP="00B40AB4">
      <w:pPr>
        <w:jc w:val="center"/>
      </w:pPr>
    </w:p>
    <w:p w14:paraId="59602151" w14:textId="6A06D761" w:rsidR="007B3AC7" w:rsidRDefault="007B3AC7" w:rsidP="00B82B2D">
      <w:pPr>
        <w:pStyle w:val="Titre1"/>
      </w:pPr>
      <w:bookmarkStart w:id="8" w:name="_Toc530143338"/>
      <w:r w:rsidRPr="007B3AC7">
        <w:t>Module 3</w:t>
      </w:r>
      <w:r>
        <w:t> :</w:t>
      </w:r>
      <w:bookmarkEnd w:id="8"/>
    </w:p>
    <w:p w14:paraId="23818187" w14:textId="46F6E18B" w:rsidR="007B3AC7" w:rsidRPr="007B3AC7" w:rsidRDefault="007B3AC7" w:rsidP="00D5746C">
      <w:r w:rsidRPr="007B3AC7">
        <w:t xml:space="preserve">Nous avons repris </w:t>
      </w:r>
      <w:r>
        <w:t xml:space="preserve">le code qui était </w:t>
      </w:r>
      <w:r w:rsidR="00147434">
        <w:t>donné en changeant le port donné. Ce code permet de réaliser un fichier CSV qui prélève les valeurs qui seront ensuite introduite dans notre code en C.</w:t>
      </w:r>
    </w:p>
    <w:p w14:paraId="01044F05" w14:textId="6D7C4DE3" w:rsidR="007B3AC7" w:rsidRDefault="00147434" w:rsidP="00B82B2D">
      <w:pPr>
        <w:pStyle w:val="Titre1"/>
      </w:pPr>
      <w:bookmarkStart w:id="9" w:name="_Toc530143339"/>
      <w:r w:rsidRPr="00147434">
        <w:t>Module 4 :</w:t>
      </w:r>
      <w:bookmarkEnd w:id="9"/>
    </w:p>
    <w:p w14:paraId="54C4F2A7" w14:textId="74A86B47" w:rsidR="00147434" w:rsidRPr="00147434" w:rsidRDefault="00147434" w:rsidP="00D5746C">
      <w:r>
        <w:lastRenderedPageBreak/>
        <w:t>Ici nous avons fait la plus grosse parti</w:t>
      </w:r>
      <w:r w:rsidR="00CB2532">
        <w:t>e</w:t>
      </w:r>
      <w:r>
        <w:t xml:space="preserve"> du projet qui consiste à coder en C </w:t>
      </w:r>
      <w:r w:rsidR="00CB2532">
        <w:t>toutes les fonctions</w:t>
      </w:r>
      <w:r>
        <w:t xml:space="preserve"> </w:t>
      </w:r>
      <w:r w:rsidR="00CB2532">
        <w:t>qu’on peut choisir comme mode d’affichage c’est-à-dire si on veut nos battements dans l’ordre croissant si on veut faire une moyenne de notre bous dans un intervalle de temps donner.</w:t>
      </w:r>
    </w:p>
    <w:p w14:paraId="4FC81B26" w14:textId="427A725E" w:rsidR="00CB2532" w:rsidRDefault="00CB2532" w:rsidP="00667B34">
      <w:pPr>
        <w:rPr>
          <w:noProof/>
        </w:rPr>
      </w:pPr>
    </w:p>
    <w:p w14:paraId="6E8263E0" w14:textId="6E3D60A0" w:rsidR="00A569C6" w:rsidRDefault="00A569C6" w:rsidP="00667B34">
      <w:pPr>
        <w:rPr>
          <w:noProof/>
        </w:rPr>
      </w:pPr>
    </w:p>
    <w:p w14:paraId="47AE973C" w14:textId="28683049" w:rsidR="00A569C6" w:rsidRDefault="00A569C6" w:rsidP="00667B34">
      <w:pPr>
        <w:rPr>
          <w:noProof/>
        </w:rPr>
      </w:pPr>
    </w:p>
    <w:p w14:paraId="40112514" w14:textId="4D4645E3" w:rsidR="00A569C6" w:rsidRDefault="00A569C6" w:rsidP="00667B34">
      <w:pPr>
        <w:rPr>
          <w:noProof/>
        </w:rPr>
      </w:pPr>
    </w:p>
    <w:p w14:paraId="1BF3EAE3" w14:textId="58F260F5" w:rsidR="00A569C6" w:rsidRDefault="00492F2A" w:rsidP="00492F2A">
      <w:pPr>
        <w:tabs>
          <w:tab w:val="left" w:pos="5400"/>
        </w:tabs>
        <w:rPr>
          <w:noProof/>
        </w:rPr>
      </w:pPr>
      <w:r>
        <w:rPr>
          <w:noProof/>
        </w:rPr>
        <w:tab/>
      </w:r>
    </w:p>
    <w:p w14:paraId="71772C58" w14:textId="517394F3" w:rsidR="00A569C6" w:rsidRDefault="00A569C6" w:rsidP="00667B34">
      <w:pPr>
        <w:rPr>
          <w:noProof/>
        </w:rPr>
      </w:pPr>
    </w:p>
    <w:p w14:paraId="5A260E1C" w14:textId="6FD5E468" w:rsidR="00A569C6" w:rsidRDefault="00A569C6" w:rsidP="00667B34">
      <w:pPr>
        <w:rPr>
          <w:noProof/>
        </w:rPr>
      </w:pPr>
    </w:p>
    <w:p w14:paraId="7BA85A2C" w14:textId="4614F29C" w:rsidR="00A569C6" w:rsidRDefault="00A569C6" w:rsidP="00667B34">
      <w:pPr>
        <w:rPr>
          <w:noProof/>
        </w:rPr>
      </w:pPr>
    </w:p>
    <w:p w14:paraId="2CAC2077" w14:textId="3BF05F36" w:rsidR="00A569C6" w:rsidRDefault="00A569C6" w:rsidP="00667B34">
      <w:pPr>
        <w:rPr>
          <w:noProof/>
        </w:rPr>
      </w:pPr>
    </w:p>
    <w:p w14:paraId="0F8164B9" w14:textId="0A851F62" w:rsidR="00A569C6" w:rsidRDefault="00A569C6" w:rsidP="00667B34">
      <w:pPr>
        <w:rPr>
          <w:noProof/>
        </w:rPr>
      </w:pPr>
    </w:p>
    <w:p w14:paraId="3011A99A" w14:textId="7DC3D384" w:rsidR="00A569C6" w:rsidRDefault="00A569C6" w:rsidP="00667B34">
      <w:pPr>
        <w:rPr>
          <w:noProof/>
        </w:rPr>
      </w:pPr>
    </w:p>
    <w:p w14:paraId="5C967B5E" w14:textId="20108C37" w:rsidR="00A569C6" w:rsidRDefault="00A569C6" w:rsidP="00667B34">
      <w:pPr>
        <w:rPr>
          <w:noProof/>
        </w:rPr>
      </w:pPr>
    </w:p>
    <w:p w14:paraId="35DFE7E8" w14:textId="1BB93E77" w:rsidR="00A569C6" w:rsidRDefault="00A569C6" w:rsidP="00667B34">
      <w:pPr>
        <w:rPr>
          <w:noProof/>
        </w:rPr>
      </w:pPr>
    </w:p>
    <w:p w14:paraId="2C9E178D" w14:textId="511CE510" w:rsidR="00A569C6" w:rsidRDefault="00A569C6" w:rsidP="00667B34">
      <w:pPr>
        <w:rPr>
          <w:noProof/>
        </w:rPr>
      </w:pPr>
    </w:p>
    <w:p w14:paraId="5C8C6902" w14:textId="3A2AF22E" w:rsidR="00A569C6" w:rsidRDefault="00A569C6" w:rsidP="00667B34">
      <w:pPr>
        <w:rPr>
          <w:noProof/>
        </w:rPr>
      </w:pPr>
    </w:p>
    <w:p w14:paraId="1C99A867" w14:textId="727A0DF2" w:rsidR="00A569C6" w:rsidRDefault="00A569C6" w:rsidP="00667B34">
      <w:pPr>
        <w:rPr>
          <w:noProof/>
        </w:rPr>
      </w:pPr>
    </w:p>
    <w:p w14:paraId="4F75F613" w14:textId="51359404" w:rsidR="00A569C6" w:rsidRDefault="00A569C6" w:rsidP="00667B34">
      <w:pPr>
        <w:rPr>
          <w:noProof/>
        </w:rPr>
      </w:pPr>
    </w:p>
    <w:p w14:paraId="0F7C41B6" w14:textId="100D7441" w:rsidR="00A569C6" w:rsidRDefault="00A569C6" w:rsidP="00667B34">
      <w:pPr>
        <w:rPr>
          <w:noProof/>
        </w:rPr>
      </w:pPr>
    </w:p>
    <w:p w14:paraId="6F319037" w14:textId="5E369FBD" w:rsidR="00A569C6" w:rsidRDefault="00A569C6" w:rsidP="00667B34">
      <w:pPr>
        <w:rPr>
          <w:noProof/>
        </w:rPr>
      </w:pPr>
    </w:p>
    <w:p w14:paraId="709B0261" w14:textId="39F49BF0" w:rsidR="00A569C6" w:rsidRDefault="00A569C6" w:rsidP="00667B34">
      <w:pPr>
        <w:rPr>
          <w:noProof/>
        </w:rPr>
      </w:pPr>
    </w:p>
    <w:p w14:paraId="780F2AF7" w14:textId="1AC9116B" w:rsidR="00A569C6" w:rsidRDefault="00A569C6" w:rsidP="00667B34">
      <w:pPr>
        <w:rPr>
          <w:noProof/>
        </w:rPr>
      </w:pPr>
    </w:p>
    <w:p w14:paraId="2EADF928" w14:textId="56216D1F" w:rsidR="00A569C6" w:rsidRDefault="00A569C6" w:rsidP="00667B34">
      <w:pPr>
        <w:rPr>
          <w:noProof/>
        </w:rPr>
      </w:pPr>
    </w:p>
    <w:p w14:paraId="5B642237" w14:textId="24A24F7C" w:rsidR="00A569C6" w:rsidRDefault="00A569C6" w:rsidP="00667B34">
      <w:pPr>
        <w:rPr>
          <w:noProof/>
        </w:rPr>
      </w:pPr>
    </w:p>
    <w:p w14:paraId="01D004BE" w14:textId="08DA752A" w:rsidR="00A569C6" w:rsidRDefault="00A569C6" w:rsidP="00667B34">
      <w:pPr>
        <w:rPr>
          <w:noProof/>
        </w:rPr>
      </w:pPr>
    </w:p>
    <w:p w14:paraId="3FCD83C8" w14:textId="77777777" w:rsidR="00A569C6" w:rsidRPr="00667B34" w:rsidRDefault="00A569C6" w:rsidP="00667B34"/>
    <w:p w14:paraId="143ADC9F" w14:textId="77D95370" w:rsidR="002B1EE8" w:rsidRDefault="00F73E9E" w:rsidP="00667B34">
      <w:pPr>
        <w:pStyle w:val="Titre1"/>
      </w:pPr>
      <w:bookmarkStart w:id="10" w:name="_Toc530143340"/>
      <w:r>
        <w:t>Bilans</w:t>
      </w:r>
      <w:bookmarkEnd w:id="10"/>
    </w:p>
    <w:p w14:paraId="4B7C5537" w14:textId="57A16005" w:rsidR="00125476" w:rsidRDefault="002B1EE8" w:rsidP="00D25E5A">
      <w:pPr>
        <w:pStyle w:val="Titre2"/>
      </w:pPr>
      <w:bookmarkStart w:id="11" w:name="_Toc530143341"/>
      <w:r>
        <w:t>G</w:t>
      </w:r>
      <w:r w:rsidR="00D25E5A">
        <w:t>roupe</w:t>
      </w:r>
      <w:bookmarkEnd w:id="11"/>
    </w:p>
    <w:p w14:paraId="44BAC9F5" w14:textId="113999BB" w:rsidR="008C65F4" w:rsidRDefault="00D25E5A" w:rsidP="00E4038F">
      <w:pPr>
        <w:jc w:val="both"/>
      </w:pPr>
      <w:r>
        <w:tab/>
      </w:r>
      <w:r w:rsidR="00A569C6">
        <w:t>A la première lecture du sujet nous avons trouvé ce projet très intéressant mais assez complexe.</w:t>
      </w:r>
      <w:r w:rsidR="00E4038F">
        <w:t xml:space="preserve"> </w:t>
      </w:r>
      <w:r w:rsidR="00A569C6">
        <w:t xml:space="preserve">La </w:t>
      </w:r>
      <w:r w:rsidR="00E4038F">
        <w:t xml:space="preserve">répartition des taches à été automatique du fait des compétences de chacun.  Dès le premier jour nous avons e </w:t>
      </w:r>
      <w:r w:rsidR="00E4038F">
        <w:lastRenderedPageBreak/>
        <w:t xml:space="preserve">des difficultés sur le module 1 avec le montage du schéma incomplet donner dans le guide. Au niveau de la programmation, nous avons premièrement dû apprendre </w:t>
      </w:r>
      <w:r w:rsidR="00606782">
        <w:t>à</w:t>
      </w:r>
      <w:r w:rsidR="00E4038F">
        <w:t xml:space="preserve"> programmer en c Arduino afin de réaliser </w:t>
      </w:r>
      <w:r w:rsidR="00606782">
        <w:t>les différents partis</w:t>
      </w:r>
      <w:r w:rsidR="00E4038F">
        <w:t xml:space="preserve"> de celui-ci et revoir les principales notions qui nous ont servi durant le projet. Nous nous sommes beaucoup </w:t>
      </w:r>
      <w:r w:rsidR="00606782">
        <w:t>documentés afin</w:t>
      </w:r>
      <w:r w:rsidR="00E4038F">
        <w:t xml:space="preserve"> de comprendre tous les composants</w:t>
      </w:r>
      <w:r w:rsidR="00606782">
        <w:t xml:space="preserve">. Nous avons dû apprendre à travailler en groupe en utilisant des logiciels de </w:t>
      </w:r>
      <w:proofErr w:type="spellStart"/>
      <w:r w:rsidR="00606782">
        <w:t>versionning</w:t>
      </w:r>
      <w:proofErr w:type="spellEnd"/>
      <w:r w:rsidR="00606782">
        <w:t>.</w:t>
      </w:r>
    </w:p>
    <w:p w14:paraId="601E23E7" w14:textId="0A013E7A" w:rsidR="002B1EE8" w:rsidRDefault="002B1EE8">
      <w:pPr>
        <w:rPr>
          <w:caps/>
          <w:spacing w:val="15"/>
        </w:rPr>
      </w:pPr>
    </w:p>
    <w:p w14:paraId="4C25D2A3" w14:textId="4F8944B8" w:rsidR="0026603A" w:rsidRDefault="00C858A4" w:rsidP="00824E82">
      <w:pPr>
        <w:pStyle w:val="Titre2"/>
      </w:pPr>
      <w:bookmarkStart w:id="12" w:name="_Toc530143342"/>
      <w:r>
        <w:t>Conclusion</w:t>
      </w:r>
      <w:bookmarkEnd w:id="12"/>
    </w:p>
    <w:p w14:paraId="5FA7EA6C" w14:textId="77777777" w:rsidR="002B1EE8" w:rsidRDefault="002D6FC6" w:rsidP="00824E82">
      <w:r>
        <w:tab/>
      </w:r>
    </w:p>
    <w:p w14:paraId="75AEE17D" w14:textId="3F9044F8" w:rsidR="00824E82" w:rsidRPr="00824E82" w:rsidRDefault="002D6FC6" w:rsidP="002B1EE8">
      <w:pPr>
        <w:ind w:firstLine="708"/>
      </w:pPr>
      <w:r>
        <w:t xml:space="preserve">Nous avons </w:t>
      </w:r>
      <w:r w:rsidR="00C858A4">
        <w:t>réussi</w:t>
      </w:r>
      <w:r>
        <w:t xml:space="preserve"> à obtenir un prototype quasi-fonctionnel, </w:t>
      </w:r>
      <w:r w:rsidR="00B746D9">
        <w:t xml:space="preserve">notre montage nous </w:t>
      </w:r>
      <w:proofErr w:type="spellStart"/>
      <w:r w:rsidR="00B746D9">
        <w:t>à</w:t>
      </w:r>
      <w:proofErr w:type="spellEnd"/>
      <w:r w:rsidR="00B746D9">
        <w:t xml:space="preserve"> tout de même permi</w:t>
      </w:r>
      <w:r w:rsidR="004C1BB7">
        <w:t>s</w:t>
      </w:r>
      <w:r w:rsidR="00B746D9">
        <w:t xml:space="preserve"> de t</w:t>
      </w:r>
      <w:r w:rsidR="004D4D36">
        <w:t>est</w:t>
      </w:r>
      <w:r w:rsidR="007F76C0">
        <w:t xml:space="preserve">er toutes les parties codes en simulant les battements de cœur par des </w:t>
      </w:r>
      <w:r w:rsidR="005339A1">
        <w:t>mouvements</w:t>
      </w:r>
      <w:r w:rsidR="007F76C0">
        <w:t xml:space="preserve"> </w:t>
      </w:r>
      <w:r w:rsidR="005339A1">
        <w:t>au-dessus</w:t>
      </w:r>
      <w:r w:rsidR="007F76C0">
        <w:t xml:space="preserve"> du phototransistor.</w:t>
      </w:r>
    </w:p>
    <w:p w14:paraId="7F2652FF" w14:textId="1F3D29C4" w:rsidR="00945B59" w:rsidRDefault="00945B59" w:rsidP="00D25E5A"/>
    <w:p w14:paraId="5CEFAA73" w14:textId="77777777" w:rsidR="00945B59" w:rsidRPr="00945B59" w:rsidRDefault="00945B59" w:rsidP="00945B59"/>
    <w:p w14:paraId="2BC48FBA" w14:textId="77777777" w:rsidR="00945B59" w:rsidRPr="00945B59" w:rsidRDefault="00945B59" w:rsidP="00945B59"/>
    <w:p w14:paraId="08781474" w14:textId="7F4631C4" w:rsidR="00945B59" w:rsidRDefault="00945B59" w:rsidP="00945B59"/>
    <w:p w14:paraId="42F02F07" w14:textId="77777777" w:rsidR="008C65F4" w:rsidRPr="00945B59" w:rsidRDefault="008C65F4" w:rsidP="00945B59"/>
    <w:sectPr w:rsidR="008C65F4" w:rsidRPr="00945B59" w:rsidSect="00407911">
      <w:footerReference w:type="default" r:id="rId19"/>
      <w:headerReference w:type="first" r:id="rId20"/>
      <w:pgSz w:w="11906" w:h="16838"/>
      <w:pgMar w:top="1418" w:right="1418" w:bottom="284" w:left="1418" w:header="709" w:footer="14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65792" w14:textId="77777777" w:rsidR="00C46E49" w:rsidRDefault="00C46E49" w:rsidP="00B54DAE">
      <w:pPr>
        <w:spacing w:before="0" w:after="0" w:line="240" w:lineRule="auto"/>
      </w:pPr>
      <w:r>
        <w:separator/>
      </w:r>
    </w:p>
  </w:endnote>
  <w:endnote w:type="continuationSeparator" w:id="0">
    <w:p w14:paraId="427D74D0" w14:textId="77777777" w:rsidR="00C46E49" w:rsidRDefault="00C46E49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6C8EBF6B" w:rsidR="00B82B2D" w:rsidRDefault="00B82B2D" w:rsidP="00504D4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  <w:p w14:paraId="7A6E08DA" w14:textId="77777777" w:rsidR="00B82B2D" w:rsidRDefault="00B82B2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3689E" w14:textId="77777777" w:rsidR="00C46E49" w:rsidRDefault="00C46E49" w:rsidP="00B54DAE">
      <w:pPr>
        <w:spacing w:before="0" w:after="0" w:line="240" w:lineRule="auto"/>
      </w:pPr>
      <w:r>
        <w:separator/>
      </w:r>
    </w:p>
  </w:footnote>
  <w:footnote w:type="continuationSeparator" w:id="0">
    <w:p w14:paraId="7C86E3EA" w14:textId="77777777" w:rsidR="00C46E49" w:rsidRDefault="00C46E49" w:rsidP="00B54D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B3530" w14:textId="75148F8C" w:rsidR="00E272EF" w:rsidRDefault="00E272EF">
    <w:pPr>
      <w:pStyle w:val="En-t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0D3D988" wp14:editId="13CBA38F">
          <wp:simplePos x="0" y="0"/>
          <wp:positionH relativeFrom="column">
            <wp:posOffset>5597525</wp:posOffset>
          </wp:positionH>
          <wp:positionV relativeFrom="paragraph">
            <wp:posOffset>-221615</wp:posOffset>
          </wp:positionV>
          <wp:extent cx="887040" cy="463550"/>
          <wp:effectExtent l="0" t="0" r="8890" b="0"/>
          <wp:wrapNone/>
          <wp:docPr id="55" name="Imag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téléchargem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7040" cy="463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79239E"/>
    <w:multiLevelType w:val="hybridMultilevel"/>
    <w:tmpl w:val="1E54FDF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16727CA"/>
    <w:multiLevelType w:val="hybridMultilevel"/>
    <w:tmpl w:val="729067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6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C28385A"/>
    <w:multiLevelType w:val="hybridMultilevel"/>
    <w:tmpl w:val="EF6EE5A0"/>
    <w:lvl w:ilvl="0" w:tplc="D02A631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72CE13D3"/>
    <w:multiLevelType w:val="hybridMultilevel"/>
    <w:tmpl w:val="5AF6FEE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3"/>
  </w:num>
  <w:num w:numId="3">
    <w:abstractNumId w:val="5"/>
  </w:num>
  <w:num w:numId="4">
    <w:abstractNumId w:val="29"/>
  </w:num>
  <w:num w:numId="5">
    <w:abstractNumId w:val="22"/>
  </w:num>
  <w:num w:numId="6">
    <w:abstractNumId w:val="23"/>
  </w:num>
  <w:num w:numId="7">
    <w:abstractNumId w:val="10"/>
  </w:num>
  <w:num w:numId="8">
    <w:abstractNumId w:val="15"/>
  </w:num>
  <w:num w:numId="9">
    <w:abstractNumId w:val="2"/>
  </w:num>
  <w:num w:numId="10">
    <w:abstractNumId w:val="14"/>
  </w:num>
  <w:num w:numId="11">
    <w:abstractNumId w:val="19"/>
  </w:num>
  <w:num w:numId="12">
    <w:abstractNumId w:val="27"/>
  </w:num>
  <w:num w:numId="13">
    <w:abstractNumId w:val="18"/>
  </w:num>
  <w:num w:numId="14">
    <w:abstractNumId w:val="4"/>
  </w:num>
  <w:num w:numId="15">
    <w:abstractNumId w:val="11"/>
  </w:num>
  <w:num w:numId="16">
    <w:abstractNumId w:val="16"/>
  </w:num>
  <w:num w:numId="17">
    <w:abstractNumId w:val="21"/>
  </w:num>
  <w:num w:numId="18">
    <w:abstractNumId w:val="1"/>
  </w:num>
  <w:num w:numId="19">
    <w:abstractNumId w:val="3"/>
  </w:num>
  <w:num w:numId="20">
    <w:abstractNumId w:val="0"/>
  </w:num>
  <w:num w:numId="21">
    <w:abstractNumId w:val="28"/>
  </w:num>
  <w:num w:numId="22">
    <w:abstractNumId w:val="6"/>
  </w:num>
  <w:num w:numId="23">
    <w:abstractNumId w:val="7"/>
  </w:num>
  <w:num w:numId="24">
    <w:abstractNumId w:val="12"/>
  </w:num>
  <w:num w:numId="25">
    <w:abstractNumId w:val="26"/>
  </w:num>
  <w:num w:numId="26">
    <w:abstractNumId w:val="24"/>
  </w:num>
  <w:num w:numId="27">
    <w:abstractNumId w:val="25"/>
  </w:num>
  <w:num w:numId="28">
    <w:abstractNumId w:val="8"/>
  </w:num>
  <w:num w:numId="29">
    <w:abstractNumId w:val="9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wFAHL9ZbEtAAAA"/>
  </w:docVars>
  <w:rsids>
    <w:rsidRoot w:val="00720143"/>
    <w:rsid w:val="0000100F"/>
    <w:rsid w:val="000058CD"/>
    <w:rsid w:val="00005922"/>
    <w:rsid w:val="000062A6"/>
    <w:rsid w:val="00007893"/>
    <w:rsid w:val="00007BDB"/>
    <w:rsid w:val="000164B1"/>
    <w:rsid w:val="00020B56"/>
    <w:rsid w:val="000223BD"/>
    <w:rsid w:val="00023E0C"/>
    <w:rsid w:val="0002669C"/>
    <w:rsid w:val="00027CD0"/>
    <w:rsid w:val="00030FAE"/>
    <w:rsid w:val="00031F70"/>
    <w:rsid w:val="00032A1A"/>
    <w:rsid w:val="0003329C"/>
    <w:rsid w:val="0003561E"/>
    <w:rsid w:val="00036153"/>
    <w:rsid w:val="00041E18"/>
    <w:rsid w:val="00042F37"/>
    <w:rsid w:val="00045109"/>
    <w:rsid w:val="00047110"/>
    <w:rsid w:val="000537EF"/>
    <w:rsid w:val="00054A3F"/>
    <w:rsid w:val="00055F52"/>
    <w:rsid w:val="0005623F"/>
    <w:rsid w:val="0005651E"/>
    <w:rsid w:val="00056D90"/>
    <w:rsid w:val="000601F1"/>
    <w:rsid w:val="000612DB"/>
    <w:rsid w:val="0006153B"/>
    <w:rsid w:val="00066AEE"/>
    <w:rsid w:val="00072E67"/>
    <w:rsid w:val="00073E50"/>
    <w:rsid w:val="00074773"/>
    <w:rsid w:val="000758A9"/>
    <w:rsid w:val="00083317"/>
    <w:rsid w:val="00084079"/>
    <w:rsid w:val="0008554A"/>
    <w:rsid w:val="000865BE"/>
    <w:rsid w:val="000876B4"/>
    <w:rsid w:val="00087CF7"/>
    <w:rsid w:val="00091606"/>
    <w:rsid w:val="0009511D"/>
    <w:rsid w:val="00095213"/>
    <w:rsid w:val="00096088"/>
    <w:rsid w:val="00097523"/>
    <w:rsid w:val="000A0904"/>
    <w:rsid w:val="000A3660"/>
    <w:rsid w:val="000A5CFB"/>
    <w:rsid w:val="000A6964"/>
    <w:rsid w:val="000A79B5"/>
    <w:rsid w:val="000A7CC7"/>
    <w:rsid w:val="000B1D1A"/>
    <w:rsid w:val="000B27C2"/>
    <w:rsid w:val="000B4FDC"/>
    <w:rsid w:val="000C1B7B"/>
    <w:rsid w:val="000C20AB"/>
    <w:rsid w:val="000C35C9"/>
    <w:rsid w:val="000C531C"/>
    <w:rsid w:val="000D0B77"/>
    <w:rsid w:val="000D0F55"/>
    <w:rsid w:val="000D1198"/>
    <w:rsid w:val="000D11DE"/>
    <w:rsid w:val="000D54AA"/>
    <w:rsid w:val="000E21AD"/>
    <w:rsid w:val="000E5992"/>
    <w:rsid w:val="000F2A1D"/>
    <w:rsid w:val="000F3EDE"/>
    <w:rsid w:val="000F66CB"/>
    <w:rsid w:val="00100FC0"/>
    <w:rsid w:val="00103546"/>
    <w:rsid w:val="00104AB2"/>
    <w:rsid w:val="00110218"/>
    <w:rsid w:val="00113E5B"/>
    <w:rsid w:val="00113EDD"/>
    <w:rsid w:val="0011631A"/>
    <w:rsid w:val="00120D91"/>
    <w:rsid w:val="00124FD1"/>
    <w:rsid w:val="00125476"/>
    <w:rsid w:val="001256AA"/>
    <w:rsid w:val="0013093E"/>
    <w:rsid w:val="001347D9"/>
    <w:rsid w:val="00135C3B"/>
    <w:rsid w:val="00137857"/>
    <w:rsid w:val="0014320F"/>
    <w:rsid w:val="00143A26"/>
    <w:rsid w:val="0014655C"/>
    <w:rsid w:val="001470A9"/>
    <w:rsid w:val="00147434"/>
    <w:rsid w:val="00150D92"/>
    <w:rsid w:val="00151561"/>
    <w:rsid w:val="00151AFD"/>
    <w:rsid w:val="00154006"/>
    <w:rsid w:val="001543F0"/>
    <w:rsid w:val="00160582"/>
    <w:rsid w:val="001614D2"/>
    <w:rsid w:val="00162E9F"/>
    <w:rsid w:val="001638BA"/>
    <w:rsid w:val="00165321"/>
    <w:rsid w:val="00165323"/>
    <w:rsid w:val="001700D5"/>
    <w:rsid w:val="00171C43"/>
    <w:rsid w:val="001726BE"/>
    <w:rsid w:val="00172A79"/>
    <w:rsid w:val="00172C65"/>
    <w:rsid w:val="00172F96"/>
    <w:rsid w:val="001769AA"/>
    <w:rsid w:val="001777FE"/>
    <w:rsid w:val="0018001E"/>
    <w:rsid w:val="001822A7"/>
    <w:rsid w:val="0019244F"/>
    <w:rsid w:val="00196355"/>
    <w:rsid w:val="001A0AAA"/>
    <w:rsid w:val="001A37F8"/>
    <w:rsid w:val="001A4801"/>
    <w:rsid w:val="001A61C1"/>
    <w:rsid w:val="001A7E04"/>
    <w:rsid w:val="001B178D"/>
    <w:rsid w:val="001B3836"/>
    <w:rsid w:val="001B6653"/>
    <w:rsid w:val="001B73D5"/>
    <w:rsid w:val="001C09FF"/>
    <w:rsid w:val="001C1AE4"/>
    <w:rsid w:val="001C2D10"/>
    <w:rsid w:val="001C6B68"/>
    <w:rsid w:val="001C6E4A"/>
    <w:rsid w:val="001C75B9"/>
    <w:rsid w:val="001D124B"/>
    <w:rsid w:val="001D15B2"/>
    <w:rsid w:val="001D4183"/>
    <w:rsid w:val="001F2C34"/>
    <w:rsid w:val="001F2CCD"/>
    <w:rsid w:val="00204E38"/>
    <w:rsid w:val="002056D5"/>
    <w:rsid w:val="00207E06"/>
    <w:rsid w:val="0021209D"/>
    <w:rsid w:val="00212340"/>
    <w:rsid w:val="00212D12"/>
    <w:rsid w:val="00213C7D"/>
    <w:rsid w:val="00220FBE"/>
    <w:rsid w:val="00221423"/>
    <w:rsid w:val="00222FD1"/>
    <w:rsid w:val="00224209"/>
    <w:rsid w:val="0022473E"/>
    <w:rsid w:val="00230203"/>
    <w:rsid w:val="002333B3"/>
    <w:rsid w:val="0023702A"/>
    <w:rsid w:val="0023766E"/>
    <w:rsid w:val="0024037B"/>
    <w:rsid w:val="00241596"/>
    <w:rsid w:val="00241766"/>
    <w:rsid w:val="002420BC"/>
    <w:rsid w:val="0024397E"/>
    <w:rsid w:val="00244F52"/>
    <w:rsid w:val="00250062"/>
    <w:rsid w:val="002518EE"/>
    <w:rsid w:val="00260706"/>
    <w:rsid w:val="00260CCE"/>
    <w:rsid w:val="00265B87"/>
    <w:rsid w:val="0026603A"/>
    <w:rsid w:val="002737FB"/>
    <w:rsid w:val="00273FD4"/>
    <w:rsid w:val="002744C7"/>
    <w:rsid w:val="002751C3"/>
    <w:rsid w:val="00277CE8"/>
    <w:rsid w:val="0028690A"/>
    <w:rsid w:val="00287F4B"/>
    <w:rsid w:val="00290041"/>
    <w:rsid w:val="0029065D"/>
    <w:rsid w:val="00293818"/>
    <w:rsid w:val="002954B1"/>
    <w:rsid w:val="002963BA"/>
    <w:rsid w:val="002A2755"/>
    <w:rsid w:val="002A48BE"/>
    <w:rsid w:val="002B05BE"/>
    <w:rsid w:val="002B0761"/>
    <w:rsid w:val="002B1EE8"/>
    <w:rsid w:val="002B34A5"/>
    <w:rsid w:val="002B53EB"/>
    <w:rsid w:val="002B63E0"/>
    <w:rsid w:val="002C19D8"/>
    <w:rsid w:val="002C2464"/>
    <w:rsid w:val="002C3421"/>
    <w:rsid w:val="002C5EAF"/>
    <w:rsid w:val="002C7DE3"/>
    <w:rsid w:val="002D2AAA"/>
    <w:rsid w:val="002D322E"/>
    <w:rsid w:val="002D6FC6"/>
    <w:rsid w:val="002D7025"/>
    <w:rsid w:val="002E51B2"/>
    <w:rsid w:val="002E5D18"/>
    <w:rsid w:val="002F2B3B"/>
    <w:rsid w:val="00300E7D"/>
    <w:rsid w:val="003014F5"/>
    <w:rsid w:val="00303BB6"/>
    <w:rsid w:val="003079EC"/>
    <w:rsid w:val="00310D32"/>
    <w:rsid w:val="00315D2F"/>
    <w:rsid w:val="0032257E"/>
    <w:rsid w:val="003233F6"/>
    <w:rsid w:val="00332B7F"/>
    <w:rsid w:val="003331B8"/>
    <w:rsid w:val="0033406C"/>
    <w:rsid w:val="00334111"/>
    <w:rsid w:val="00336312"/>
    <w:rsid w:val="00336387"/>
    <w:rsid w:val="00341646"/>
    <w:rsid w:val="00341E6F"/>
    <w:rsid w:val="003435BF"/>
    <w:rsid w:val="003474D4"/>
    <w:rsid w:val="00353DB6"/>
    <w:rsid w:val="00354D0D"/>
    <w:rsid w:val="0035674B"/>
    <w:rsid w:val="003567AE"/>
    <w:rsid w:val="0036284F"/>
    <w:rsid w:val="0036321D"/>
    <w:rsid w:val="00363D45"/>
    <w:rsid w:val="003701BB"/>
    <w:rsid w:val="00370245"/>
    <w:rsid w:val="003716AA"/>
    <w:rsid w:val="003729C3"/>
    <w:rsid w:val="003735E0"/>
    <w:rsid w:val="00374639"/>
    <w:rsid w:val="00374884"/>
    <w:rsid w:val="00376C50"/>
    <w:rsid w:val="00377CD6"/>
    <w:rsid w:val="00380D2F"/>
    <w:rsid w:val="00380FB0"/>
    <w:rsid w:val="00383546"/>
    <w:rsid w:val="003850DE"/>
    <w:rsid w:val="00386908"/>
    <w:rsid w:val="00390E79"/>
    <w:rsid w:val="00394525"/>
    <w:rsid w:val="00394910"/>
    <w:rsid w:val="00394B11"/>
    <w:rsid w:val="00395683"/>
    <w:rsid w:val="003A02D0"/>
    <w:rsid w:val="003A03A8"/>
    <w:rsid w:val="003A053D"/>
    <w:rsid w:val="003A0A61"/>
    <w:rsid w:val="003A0D91"/>
    <w:rsid w:val="003A10A6"/>
    <w:rsid w:val="003A4FDB"/>
    <w:rsid w:val="003B07AF"/>
    <w:rsid w:val="003B2D16"/>
    <w:rsid w:val="003B4A52"/>
    <w:rsid w:val="003B7919"/>
    <w:rsid w:val="003B7C3B"/>
    <w:rsid w:val="003C3B21"/>
    <w:rsid w:val="003C706B"/>
    <w:rsid w:val="003D1A23"/>
    <w:rsid w:val="003D2463"/>
    <w:rsid w:val="003E4D1C"/>
    <w:rsid w:val="003E7FCB"/>
    <w:rsid w:val="003F0CBB"/>
    <w:rsid w:val="003F1792"/>
    <w:rsid w:val="003F254B"/>
    <w:rsid w:val="003F3F30"/>
    <w:rsid w:val="003F4AA1"/>
    <w:rsid w:val="003F57FB"/>
    <w:rsid w:val="003F6CA9"/>
    <w:rsid w:val="00402579"/>
    <w:rsid w:val="0040328D"/>
    <w:rsid w:val="00404128"/>
    <w:rsid w:val="004046B8"/>
    <w:rsid w:val="00406B98"/>
    <w:rsid w:val="00407911"/>
    <w:rsid w:val="00413F31"/>
    <w:rsid w:val="00414F90"/>
    <w:rsid w:val="00417D72"/>
    <w:rsid w:val="0042329C"/>
    <w:rsid w:val="004255F5"/>
    <w:rsid w:val="00426173"/>
    <w:rsid w:val="00427708"/>
    <w:rsid w:val="00430D20"/>
    <w:rsid w:val="0043164D"/>
    <w:rsid w:val="00432C41"/>
    <w:rsid w:val="0043453C"/>
    <w:rsid w:val="004349F3"/>
    <w:rsid w:val="00440037"/>
    <w:rsid w:val="00442537"/>
    <w:rsid w:val="0044296F"/>
    <w:rsid w:val="004443F1"/>
    <w:rsid w:val="00446C1D"/>
    <w:rsid w:val="004508E0"/>
    <w:rsid w:val="0045151C"/>
    <w:rsid w:val="004523BA"/>
    <w:rsid w:val="00453605"/>
    <w:rsid w:val="00455231"/>
    <w:rsid w:val="00465234"/>
    <w:rsid w:val="00467294"/>
    <w:rsid w:val="004767E9"/>
    <w:rsid w:val="00476FAA"/>
    <w:rsid w:val="004774B0"/>
    <w:rsid w:val="0048146D"/>
    <w:rsid w:val="004848FE"/>
    <w:rsid w:val="00485625"/>
    <w:rsid w:val="004909E3"/>
    <w:rsid w:val="004911F0"/>
    <w:rsid w:val="00492DFB"/>
    <w:rsid w:val="00492F2A"/>
    <w:rsid w:val="00494AC4"/>
    <w:rsid w:val="004959C8"/>
    <w:rsid w:val="004B2594"/>
    <w:rsid w:val="004B48D2"/>
    <w:rsid w:val="004B6A04"/>
    <w:rsid w:val="004C1BB7"/>
    <w:rsid w:val="004C21F5"/>
    <w:rsid w:val="004C2BC3"/>
    <w:rsid w:val="004C2C57"/>
    <w:rsid w:val="004C35FB"/>
    <w:rsid w:val="004C54FA"/>
    <w:rsid w:val="004D01C9"/>
    <w:rsid w:val="004D0CED"/>
    <w:rsid w:val="004D3787"/>
    <w:rsid w:val="004D3884"/>
    <w:rsid w:val="004D4D36"/>
    <w:rsid w:val="004D590C"/>
    <w:rsid w:val="004D5D88"/>
    <w:rsid w:val="004E05EF"/>
    <w:rsid w:val="004E0754"/>
    <w:rsid w:val="004E07DD"/>
    <w:rsid w:val="004E088B"/>
    <w:rsid w:val="004E08C5"/>
    <w:rsid w:val="004E2AA1"/>
    <w:rsid w:val="004E2CD5"/>
    <w:rsid w:val="004E5D65"/>
    <w:rsid w:val="004E64D5"/>
    <w:rsid w:val="004E7114"/>
    <w:rsid w:val="004E7E36"/>
    <w:rsid w:val="004F2E58"/>
    <w:rsid w:val="004F6A37"/>
    <w:rsid w:val="00500F40"/>
    <w:rsid w:val="005022CD"/>
    <w:rsid w:val="00502745"/>
    <w:rsid w:val="005027D1"/>
    <w:rsid w:val="00503901"/>
    <w:rsid w:val="00503947"/>
    <w:rsid w:val="00504D41"/>
    <w:rsid w:val="005166EE"/>
    <w:rsid w:val="005173BD"/>
    <w:rsid w:val="005202C1"/>
    <w:rsid w:val="005202D5"/>
    <w:rsid w:val="005219CD"/>
    <w:rsid w:val="00526262"/>
    <w:rsid w:val="00527994"/>
    <w:rsid w:val="00532411"/>
    <w:rsid w:val="0053286D"/>
    <w:rsid w:val="00532C29"/>
    <w:rsid w:val="005339A1"/>
    <w:rsid w:val="00534028"/>
    <w:rsid w:val="005348B4"/>
    <w:rsid w:val="00537219"/>
    <w:rsid w:val="005406AF"/>
    <w:rsid w:val="00542322"/>
    <w:rsid w:val="005428C4"/>
    <w:rsid w:val="005430A3"/>
    <w:rsid w:val="00545E63"/>
    <w:rsid w:val="005471D8"/>
    <w:rsid w:val="005521C1"/>
    <w:rsid w:val="00552609"/>
    <w:rsid w:val="00555FB1"/>
    <w:rsid w:val="00557198"/>
    <w:rsid w:val="00562179"/>
    <w:rsid w:val="00562D7C"/>
    <w:rsid w:val="00563EB7"/>
    <w:rsid w:val="00565BD5"/>
    <w:rsid w:val="005719BF"/>
    <w:rsid w:val="00572DC0"/>
    <w:rsid w:val="00574FD9"/>
    <w:rsid w:val="00576288"/>
    <w:rsid w:val="005770DD"/>
    <w:rsid w:val="00581C89"/>
    <w:rsid w:val="00583727"/>
    <w:rsid w:val="0059037E"/>
    <w:rsid w:val="00590C48"/>
    <w:rsid w:val="005926C6"/>
    <w:rsid w:val="005953AB"/>
    <w:rsid w:val="0059595B"/>
    <w:rsid w:val="005A048F"/>
    <w:rsid w:val="005A141F"/>
    <w:rsid w:val="005A3977"/>
    <w:rsid w:val="005A5A93"/>
    <w:rsid w:val="005B2176"/>
    <w:rsid w:val="005B5D13"/>
    <w:rsid w:val="005B65E8"/>
    <w:rsid w:val="005B6866"/>
    <w:rsid w:val="005B7C12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D635E"/>
    <w:rsid w:val="005E0D8D"/>
    <w:rsid w:val="005E3235"/>
    <w:rsid w:val="005E61BA"/>
    <w:rsid w:val="005E61E7"/>
    <w:rsid w:val="005E7364"/>
    <w:rsid w:val="005E7A8D"/>
    <w:rsid w:val="005F0B7F"/>
    <w:rsid w:val="005F21D6"/>
    <w:rsid w:val="005F2B94"/>
    <w:rsid w:val="005F66D9"/>
    <w:rsid w:val="005F6EE7"/>
    <w:rsid w:val="00600BAB"/>
    <w:rsid w:val="00602588"/>
    <w:rsid w:val="00603F4B"/>
    <w:rsid w:val="0060610A"/>
    <w:rsid w:val="00606782"/>
    <w:rsid w:val="006079EE"/>
    <w:rsid w:val="00610441"/>
    <w:rsid w:val="00613A01"/>
    <w:rsid w:val="0061582E"/>
    <w:rsid w:val="0062583C"/>
    <w:rsid w:val="006261C3"/>
    <w:rsid w:val="006273C3"/>
    <w:rsid w:val="00631EF6"/>
    <w:rsid w:val="00634376"/>
    <w:rsid w:val="006343A2"/>
    <w:rsid w:val="00635DBD"/>
    <w:rsid w:val="00637366"/>
    <w:rsid w:val="006402B8"/>
    <w:rsid w:val="00642F7F"/>
    <w:rsid w:val="00643272"/>
    <w:rsid w:val="006434AA"/>
    <w:rsid w:val="00644045"/>
    <w:rsid w:val="00646BAA"/>
    <w:rsid w:val="006503C3"/>
    <w:rsid w:val="00650B22"/>
    <w:rsid w:val="006558EB"/>
    <w:rsid w:val="00660486"/>
    <w:rsid w:val="00661C34"/>
    <w:rsid w:val="00667B34"/>
    <w:rsid w:val="006704E9"/>
    <w:rsid w:val="00674154"/>
    <w:rsid w:val="00674A0C"/>
    <w:rsid w:val="0067666E"/>
    <w:rsid w:val="00676F75"/>
    <w:rsid w:val="0068093B"/>
    <w:rsid w:val="0068121F"/>
    <w:rsid w:val="006862A1"/>
    <w:rsid w:val="006870E1"/>
    <w:rsid w:val="00690B6C"/>
    <w:rsid w:val="00693405"/>
    <w:rsid w:val="0069465F"/>
    <w:rsid w:val="00694D95"/>
    <w:rsid w:val="00695370"/>
    <w:rsid w:val="00696865"/>
    <w:rsid w:val="00697542"/>
    <w:rsid w:val="00697A63"/>
    <w:rsid w:val="006A05F3"/>
    <w:rsid w:val="006A119D"/>
    <w:rsid w:val="006A1FF0"/>
    <w:rsid w:val="006A3331"/>
    <w:rsid w:val="006A40BA"/>
    <w:rsid w:val="006A410E"/>
    <w:rsid w:val="006A497C"/>
    <w:rsid w:val="006A53F2"/>
    <w:rsid w:val="006A57E5"/>
    <w:rsid w:val="006B014D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B82"/>
    <w:rsid w:val="006C6C4D"/>
    <w:rsid w:val="006C7984"/>
    <w:rsid w:val="006D2F83"/>
    <w:rsid w:val="006D3B2E"/>
    <w:rsid w:val="006D3DF7"/>
    <w:rsid w:val="006E2E14"/>
    <w:rsid w:val="006E78A6"/>
    <w:rsid w:val="006E7ABB"/>
    <w:rsid w:val="006F002B"/>
    <w:rsid w:val="006F219D"/>
    <w:rsid w:val="006F400C"/>
    <w:rsid w:val="006F4D9C"/>
    <w:rsid w:val="00700E9E"/>
    <w:rsid w:val="007013FA"/>
    <w:rsid w:val="00706F94"/>
    <w:rsid w:val="00707965"/>
    <w:rsid w:val="00707FB6"/>
    <w:rsid w:val="00711890"/>
    <w:rsid w:val="00714C3C"/>
    <w:rsid w:val="00716DE5"/>
    <w:rsid w:val="00720143"/>
    <w:rsid w:val="00720872"/>
    <w:rsid w:val="00721684"/>
    <w:rsid w:val="00724CC7"/>
    <w:rsid w:val="007256A2"/>
    <w:rsid w:val="00725BC6"/>
    <w:rsid w:val="00725C3E"/>
    <w:rsid w:val="007276B4"/>
    <w:rsid w:val="00730B2E"/>
    <w:rsid w:val="007334CF"/>
    <w:rsid w:val="007342B8"/>
    <w:rsid w:val="007346D4"/>
    <w:rsid w:val="00736976"/>
    <w:rsid w:val="00742916"/>
    <w:rsid w:val="007443A7"/>
    <w:rsid w:val="0074528A"/>
    <w:rsid w:val="00751781"/>
    <w:rsid w:val="00751D3D"/>
    <w:rsid w:val="007534EC"/>
    <w:rsid w:val="00753DB4"/>
    <w:rsid w:val="007553D9"/>
    <w:rsid w:val="00755BCE"/>
    <w:rsid w:val="00756487"/>
    <w:rsid w:val="00761DB4"/>
    <w:rsid w:val="00761E21"/>
    <w:rsid w:val="00763F54"/>
    <w:rsid w:val="007656FB"/>
    <w:rsid w:val="00765BC6"/>
    <w:rsid w:val="00767D0F"/>
    <w:rsid w:val="007708EC"/>
    <w:rsid w:val="0077177C"/>
    <w:rsid w:val="00775EC3"/>
    <w:rsid w:val="00780165"/>
    <w:rsid w:val="00780E27"/>
    <w:rsid w:val="00783BBD"/>
    <w:rsid w:val="00784197"/>
    <w:rsid w:val="00784CF8"/>
    <w:rsid w:val="00786B14"/>
    <w:rsid w:val="007878EC"/>
    <w:rsid w:val="00790F2C"/>
    <w:rsid w:val="00791EA8"/>
    <w:rsid w:val="00797A47"/>
    <w:rsid w:val="007A03F9"/>
    <w:rsid w:val="007A2ABE"/>
    <w:rsid w:val="007B06DD"/>
    <w:rsid w:val="007B27D4"/>
    <w:rsid w:val="007B3AC7"/>
    <w:rsid w:val="007B3D9F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168"/>
    <w:rsid w:val="007E2D85"/>
    <w:rsid w:val="007E3323"/>
    <w:rsid w:val="007E3D6F"/>
    <w:rsid w:val="007E71B1"/>
    <w:rsid w:val="007F1E13"/>
    <w:rsid w:val="007F270D"/>
    <w:rsid w:val="007F43F3"/>
    <w:rsid w:val="007F463F"/>
    <w:rsid w:val="007F558B"/>
    <w:rsid w:val="007F5AD1"/>
    <w:rsid w:val="007F5E8B"/>
    <w:rsid w:val="007F76C0"/>
    <w:rsid w:val="007F7DB2"/>
    <w:rsid w:val="0080446A"/>
    <w:rsid w:val="00807E92"/>
    <w:rsid w:val="0081108C"/>
    <w:rsid w:val="00814148"/>
    <w:rsid w:val="008162E6"/>
    <w:rsid w:val="00817D35"/>
    <w:rsid w:val="008209D3"/>
    <w:rsid w:val="00821BFA"/>
    <w:rsid w:val="00822219"/>
    <w:rsid w:val="00822687"/>
    <w:rsid w:val="00822F04"/>
    <w:rsid w:val="00823DC7"/>
    <w:rsid w:val="00824E82"/>
    <w:rsid w:val="0082541A"/>
    <w:rsid w:val="008316C8"/>
    <w:rsid w:val="00832FA4"/>
    <w:rsid w:val="008337F6"/>
    <w:rsid w:val="00835AF4"/>
    <w:rsid w:val="00835E8A"/>
    <w:rsid w:val="00836571"/>
    <w:rsid w:val="00837190"/>
    <w:rsid w:val="008374B5"/>
    <w:rsid w:val="008425C7"/>
    <w:rsid w:val="00842648"/>
    <w:rsid w:val="0084457D"/>
    <w:rsid w:val="00845D2D"/>
    <w:rsid w:val="00845ED2"/>
    <w:rsid w:val="008466AA"/>
    <w:rsid w:val="008565C2"/>
    <w:rsid w:val="00860465"/>
    <w:rsid w:val="00860606"/>
    <w:rsid w:val="00860A61"/>
    <w:rsid w:val="008642B9"/>
    <w:rsid w:val="00865C4D"/>
    <w:rsid w:val="00866EAE"/>
    <w:rsid w:val="008719B1"/>
    <w:rsid w:val="00872C9A"/>
    <w:rsid w:val="0087794C"/>
    <w:rsid w:val="008805FF"/>
    <w:rsid w:val="00881B96"/>
    <w:rsid w:val="008845D2"/>
    <w:rsid w:val="0088566C"/>
    <w:rsid w:val="00886935"/>
    <w:rsid w:val="008869F1"/>
    <w:rsid w:val="008907A7"/>
    <w:rsid w:val="008934D4"/>
    <w:rsid w:val="00896066"/>
    <w:rsid w:val="008973B8"/>
    <w:rsid w:val="008A63DA"/>
    <w:rsid w:val="008A6B53"/>
    <w:rsid w:val="008A79F3"/>
    <w:rsid w:val="008B1952"/>
    <w:rsid w:val="008B479A"/>
    <w:rsid w:val="008B68AD"/>
    <w:rsid w:val="008B6F50"/>
    <w:rsid w:val="008C1AFC"/>
    <w:rsid w:val="008C2929"/>
    <w:rsid w:val="008C5300"/>
    <w:rsid w:val="008C65F4"/>
    <w:rsid w:val="008C7DF2"/>
    <w:rsid w:val="008D26A5"/>
    <w:rsid w:val="008D2FB0"/>
    <w:rsid w:val="008D516D"/>
    <w:rsid w:val="008D6083"/>
    <w:rsid w:val="008D6843"/>
    <w:rsid w:val="008E266B"/>
    <w:rsid w:val="008E779E"/>
    <w:rsid w:val="008F1323"/>
    <w:rsid w:val="008F66CF"/>
    <w:rsid w:val="008F79E1"/>
    <w:rsid w:val="009014BA"/>
    <w:rsid w:val="00910E3F"/>
    <w:rsid w:val="00912311"/>
    <w:rsid w:val="00912DBC"/>
    <w:rsid w:val="0091321F"/>
    <w:rsid w:val="00916249"/>
    <w:rsid w:val="0091703A"/>
    <w:rsid w:val="00922D14"/>
    <w:rsid w:val="00923857"/>
    <w:rsid w:val="00923E10"/>
    <w:rsid w:val="009247B6"/>
    <w:rsid w:val="00927F4C"/>
    <w:rsid w:val="00932075"/>
    <w:rsid w:val="009359B2"/>
    <w:rsid w:val="00940449"/>
    <w:rsid w:val="009439B6"/>
    <w:rsid w:val="00945B59"/>
    <w:rsid w:val="00954658"/>
    <w:rsid w:val="0095548B"/>
    <w:rsid w:val="00956292"/>
    <w:rsid w:val="00957CFB"/>
    <w:rsid w:val="00961DCB"/>
    <w:rsid w:val="00963188"/>
    <w:rsid w:val="009633B3"/>
    <w:rsid w:val="00964B68"/>
    <w:rsid w:val="0097042B"/>
    <w:rsid w:val="0097314A"/>
    <w:rsid w:val="009775A0"/>
    <w:rsid w:val="00980C90"/>
    <w:rsid w:val="00981D32"/>
    <w:rsid w:val="00981FC7"/>
    <w:rsid w:val="00982155"/>
    <w:rsid w:val="00982C24"/>
    <w:rsid w:val="00984CA6"/>
    <w:rsid w:val="0098500E"/>
    <w:rsid w:val="0098510B"/>
    <w:rsid w:val="00985301"/>
    <w:rsid w:val="009905CB"/>
    <w:rsid w:val="00992947"/>
    <w:rsid w:val="009938F2"/>
    <w:rsid w:val="00994852"/>
    <w:rsid w:val="009A154C"/>
    <w:rsid w:val="009A507F"/>
    <w:rsid w:val="009A68F6"/>
    <w:rsid w:val="009A6E34"/>
    <w:rsid w:val="009B1DC2"/>
    <w:rsid w:val="009B2516"/>
    <w:rsid w:val="009B3116"/>
    <w:rsid w:val="009B5329"/>
    <w:rsid w:val="009B5922"/>
    <w:rsid w:val="009B5947"/>
    <w:rsid w:val="009B6DFD"/>
    <w:rsid w:val="009C08BB"/>
    <w:rsid w:val="009C2C40"/>
    <w:rsid w:val="009C646D"/>
    <w:rsid w:val="009C7E61"/>
    <w:rsid w:val="009D08FB"/>
    <w:rsid w:val="009D14C9"/>
    <w:rsid w:val="009E480E"/>
    <w:rsid w:val="009E6060"/>
    <w:rsid w:val="009E7689"/>
    <w:rsid w:val="009F0FD0"/>
    <w:rsid w:val="009F1390"/>
    <w:rsid w:val="009F4072"/>
    <w:rsid w:val="009F4B1F"/>
    <w:rsid w:val="009F4E30"/>
    <w:rsid w:val="00A003CD"/>
    <w:rsid w:val="00A00C7A"/>
    <w:rsid w:val="00A028F1"/>
    <w:rsid w:val="00A051ED"/>
    <w:rsid w:val="00A066EE"/>
    <w:rsid w:val="00A10C64"/>
    <w:rsid w:val="00A128EF"/>
    <w:rsid w:val="00A12CAB"/>
    <w:rsid w:val="00A14A98"/>
    <w:rsid w:val="00A208B6"/>
    <w:rsid w:val="00A220DE"/>
    <w:rsid w:val="00A25E87"/>
    <w:rsid w:val="00A3783E"/>
    <w:rsid w:val="00A37F94"/>
    <w:rsid w:val="00A40FAE"/>
    <w:rsid w:val="00A421A3"/>
    <w:rsid w:val="00A42E39"/>
    <w:rsid w:val="00A43300"/>
    <w:rsid w:val="00A4517F"/>
    <w:rsid w:val="00A4578F"/>
    <w:rsid w:val="00A51AD5"/>
    <w:rsid w:val="00A52D9C"/>
    <w:rsid w:val="00A569C6"/>
    <w:rsid w:val="00A601AE"/>
    <w:rsid w:val="00A60922"/>
    <w:rsid w:val="00A62BCD"/>
    <w:rsid w:val="00A655BD"/>
    <w:rsid w:val="00A73661"/>
    <w:rsid w:val="00A76EC0"/>
    <w:rsid w:val="00A77681"/>
    <w:rsid w:val="00A801C4"/>
    <w:rsid w:val="00A81E6A"/>
    <w:rsid w:val="00A81EE7"/>
    <w:rsid w:val="00A84E5D"/>
    <w:rsid w:val="00A90275"/>
    <w:rsid w:val="00A91757"/>
    <w:rsid w:val="00A92A69"/>
    <w:rsid w:val="00A93596"/>
    <w:rsid w:val="00A94A54"/>
    <w:rsid w:val="00A964FD"/>
    <w:rsid w:val="00AA2052"/>
    <w:rsid w:val="00AA243F"/>
    <w:rsid w:val="00AA4BCD"/>
    <w:rsid w:val="00AB0B1F"/>
    <w:rsid w:val="00AB2659"/>
    <w:rsid w:val="00AB3969"/>
    <w:rsid w:val="00AC11C8"/>
    <w:rsid w:val="00AC11E4"/>
    <w:rsid w:val="00AC1320"/>
    <w:rsid w:val="00AC35DC"/>
    <w:rsid w:val="00AC4DB1"/>
    <w:rsid w:val="00AD0021"/>
    <w:rsid w:val="00AD0952"/>
    <w:rsid w:val="00AD2119"/>
    <w:rsid w:val="00AD41FD"/>
    <w:rsid w:val="00AD5194"/>
    <w:rsid w:val="00AD7B47"/>
    <w:rsid w:val="00AE0F5E"/>
    <w:rsid w:val="00AE261F"/>
    <w:rsid w:val="00AE2F77"/>
    <w:rsid w:val="00AE3B7A"/>
    <w:rsid w:val="00AE57BE"/>
    <w:rsid w:val="00AE6DFC"/>
    <w:rsid w:val="00AF2B9E"/>
    <w:rsid w:val="00AF3CBE"/>
    <w:rsid w:val="00AF527F"/>
    <w:rsid w:val="00AF705A"/>
    <w:rsid w:val="00AF7499"/>
    <w:rsid w:val="00AF7A7D"/>
    <w:rsid w:val="00B013B3"/>
    <w:rsid w:val="00B0166A"/>
    <w:rsid w:val="00B07C20"/>
    <w:rsid w:val="00B12EDE"/>
    <w:rsid w:val="00B204E0"/>
    <w:rsid w:val="00B2070F"/>
    <w:rsid w:val="00B20B20"/>
    <w:rsid w:val="00B33DC7"/>
    <w:rsid w:val="00B348A1"/>
    <w:rsid w:val="00B349BB"/>
    <w:rsid w:val="00B34B8E"/>
    <w:rsid w:val="00B37341"/>
    <w:rsid w:val="00B40023"/>
    <w:rsid w:val="00B40AB4"/>
    <w:rsid w:val="00B424F8"/>
    <w:rsid w:val="00B469F2"/>
    <w:rsid w:val="00B53089"/>
    <w:rsid w:val="00B53A34"/>
    <w:rsid w:val="00B547E4"/>
    <w:rsid w:val="00B54DAE"/>
    <w:rsid w:val="00B551D9"/>
    <w:rsid w:val="00B562DE"/>
    <w:rsid w:val="00B564F7"/>
    <w:rsid w:val="00B62233"/>
    <w:rsid w:val="00B63068"/>
    <w:rsid w:val="00B65C71"/>
    <w:rsid w:val="00B66614"/>
    <w:rsid w:val="00B677F2"/>
    <w:rsid w:val="00B678DE"/>
    <w:rsid w:val="00B71BB0"/>
    <w:rsid w:val="00B72D05"/>
    <w:rsid w:val="00B73A78"/>
    <w:rsid w:val="00B746D9"/>
    <w:rsid w:val="00B767B5"/>
    <w:rsid w:val="00B821AB"/>
    <w:rsid w:val="00B82B2D"/>
    <w:rsid w:val="00B83C85"/>
    <w:rsid w:val="00B86994"/>
    <w:rsid w:val="00B86E01"/>
    <w:rsid w:val="00B878FC"/>
    <w:rsid w:val="00B92C01"/>
    <w:rsid w:val="00B95FD2"/>
    <w:rsid w:val="00B97C25"/>
    <w:rsid w:val="00BA1B29"/>
    <w:rsid w:val="00BA6E74"/>
    <w:rsid w:val="00BB3427"/>
    <w:rsid w:val="00BB5064"/>
    <w:rsid w:val="00BB5521"/>
    <w:rsid w:val="00BC01B2"/>
    <w:rsid w:val="00BC16A7"/>
    <w:rsid w:val="00BC16ED"/>
    <w:rsid w:val="00BC5906"/>
    <w:rsid w:val="00BD0D01"/>
    <w:rsid w:val="00BD598D"/>
    <w:rsid w:val="00BE7A3A"/>
    <w:rsid w:val="00BF2563"/>
    <w:rsid w:val="00BF41B5"/>
    <w:rsid w:val="00C02268"/>
    <w:rsid w:val="00C03B69"/>
    <w:rsid w:val="00C044CB"/>
    <w:rsid w:val="00C061B9"/>
    <w:rsid w:val="00C134BA"/>
    <w:rsid w:val="00C140DE"/>
    <w:rsid w:val="00C167BE"/>
    <w:rsid w:val="00C16DB8"/>
    <w:rsid w:val="00C202F2"/>
    <w:rsid w:val="00C21F98"/>
    <w:rsid w:val="00C2388A"/>
    <w:rsid w:val="00C2388C"/>
    <w:rsid w:val="00C246D8"/>
    <w:rsid w:val="00C3178E"/>
    <w:rsid w:val="00C32039"/>
    <w:rsid w:val="00C40793"/>
    <w:rsid w:val="00C40A75"/>
    <w:rsid w:val="00C40C50"/>
    <w:rsid w:val="00C43F5D"/>
    <w:rsid w:val="00C44553"/>
    <w:rsid w:val="00C44909"/>
    <w:rsid w:val="00C4634C"/>
    <w:rsid w:val="00C46E49"/>
    <w:rsid w:val="00C50825"/>
    <w:rsid w:val="00C51916"/>
    <w:rsid w:val="00C638EC"/>
    <w:rsid w:val="00C65CD7"/>
    <w:rsid w:val="00C72DFF"/>
    <w:rsid w:val="00C75267"/>
    <w:rsid w:val="00C75F6D"/>
    <w:rsid w:val="00C7648C"/>
    <w:rsid w:val="00C770F3"/>
    <w:rsid w:val="00C81CAA"/>
    <w:rsid w:val="00C82224"/>
    <w:rsid w:val="00C82C85"/>
    <w:rsid w:val="00C84A0B"/>
    <w:rsid w:val="00C858A4"/>
    <w:rsid w:val="00C945D0"/>
    <w:rsid w:val="00CA4E4F"/>
    <w:rsid w:val="00CA5BA7"/>
    <w:rsid w:val="00CB031E"/>
    <w:rsid w:val="00CB1A7D"/>
    <w:rsid w:val="00CB2532"/>
    <w:rsid w:val="00CB2E9A"/>
    <w:rsid w:val="00CB3C55"/>
    <w:rsid w:val="00CB4D37"/>
    <w:rsid w:val="00CC1BA5"/>
    <w:rsid w:val="00CC36D7"/>
    <w:rsid w:val="00CC5933"/>
    <w:rsid w:val="00CD0642"/>
    <w:rsid w:val="00CD752C"/>
    <w:rsid w:val="00CE03C6"/>
    <w:rsid w:val="00CE0981"/>
    <w:rsid w:val="00CE1710"/>
    <w:rsid w:val="00CE1C0E"/>
    <w:rsid w:val="00CE1E18"/>
    <w:rsid w:val="00CE2238"/>
    <w:rsid w:val="00CE43E9"/>
    <w:rsid w:val="00CE67E6"/>
    <w:rsid w:val="00CF15A9"/>
    <w:rsid w:val="00CF4ED8"/>
    <w:rsid w:val="00CF6D58"/>
    <w:rsid w:val="00D00B68"/>
    <w:rsid w:val="00D11EA0"/>
    <w:rsid w:val="00D12350"/>
    <w:rsid w:val="00D169B2"/>
    <w:rsid w:val="00D20033"/>
    <w:rsid w:val="00D2127E"/>
    <w:rsid w:val="00D24CC7"/>
    <w:rsid w:val="00D24F32"/>
    <w:rsid w:val="00D25E5A"/>
    <w:rsid w:val="00D410EE"/>
    <w:rsid w:val="00D46498"/>
    <w:rsid w:val="00D5746C"/>
    <w:rsid w:val="00D6176A"/>
    <w:rsid w:val="00D62145"/>
    <w:rsid w:val="00D6216C"/>
    <w:rsid w:val="00D66653"/>
    <w:rsid w:val="00D67BB6"/>
    <w:rsid w:val="00D70B26"/>
    <w:rsid w:val="00D713C6"/>
    <w:rsid w:val="00D7153B"/>
    <w:rsid w:val="00D804FF"/>
    <w:rsid w:val="00D80F47"/>
    <w:rsid w:val="00D82617"/>
    <w:rsid w:val="00D82DD6"/>
    <w:rsid w:val="00D848B9"/>
    <w:rsid w:val="00D879DE"/>
    <w:rsid w:val="00D87E93"/>
    <w:rsid w:val="00D932A2"/>
    <w:rsid w:val="00DA0E7F"/>
    <w:rsid w:val="00DA6144"/>
    <w:rsid w:val="00DA6F60"/>
    <w:rsid w:val="00DB01A4"/>
    <w:rsid w:val="00DB12C7"/>
    <w:rsid w:val="00DB3671"/>
    <w:rsid w:val="00DB4387"/>
    <w:rsid w:val="00DB50F5"/>
    <w:rsid w:val="00DB55DA"/>
    <w:rsid w:val="00DB6A0F"/>
    <w:rsid w:val="00DC0895"/>
    <w:rsid w:val="00DC1B7C"/>
    <w:rsid w:val="00DC212E"/>
    <w:rsid w:val="00DC3082"/>
    <w:rsid w:val="00DD1937"/>
    <w:rsid w:val="00DD26B2"/>
    <w:rsid w:val="00DD38C9"/>
    <w:rsid w:val="00DD3AE0"/>
    <w:rsid w:val="00DD5994"/>
    <w:rsid w:val="00DD7C06"/>
    <w:rsid w:val="00DE026B"/>
    <w:rsid w:val="00DE0879"/>
    <w:rsid w:val="00DE3CAD"/>
    <w:rsid w:val="00DE44B0"/>
    <w:rsid w:val="00DE44C8"/>
    <w:rsid w:val="00DE72D2"/>
    <w:rsid w:val="00DF1CE9"/>
    <w:rsid w:val="00DF5AAB"/>
    <w:rsid w:val="00DF7423"/>
    <w:rsid w:val="00DF7E60"/>
    <w:rsid w:val="00E0344F"/>
    <w:rsid w:val="00E03483"/>
    <w:rsid w:val="00E035C3"/>
    <w:rsid w:val="00E067F3"/>
    <w:rsid w:val="00E06B05"/>
    <w:rsid w:val="00E1001D"/>
    <w:rsid w:val="00E11CBE"/>
    <w:rsid w:val="00E13993"/>
    <w:rsid w:val="00E1648A"/>
    <w:rsid w:val="00E22732"/>
    <w:rsid w:val="00E23AB6"/>
    <w:rsid w:val="00E24794"/>
    <w:rsid w:val="00E272EF"/>
    <w:rsid w:val="00E3022C"/>
    <w:rsid w:val="00E30961"/>
    <w:rsid w:val="00E4038F"/>
    <w:rsid w:val="00E408FA"/>
    <w:rsid w:val="00E41E22"/>
    <w:rsid w:val="00E431D2"/>
    <w:rsid w:val="00E4458B"/>
    <w:rsid w:val="00E4768E"/>
    <w:rsid w:val="00E5151D"/>
    <w:rsid w:val="00E526DF"/>
    <w:rsid w:val="00E528E1"/>
    <w:rsid w:val="00E5371C"/>
    <w:rsid w:val="00E5783F"/>
    <w:rsid w:val="00E600E7"/>
    <w:rsid w:val="00E62B62"/>
    <w:rsid w:val="00E63D69"/>
    <w:rsid w:val="00E648B1"/>
    <w:rsid w:val="00E64D31"/>
    <w:rsid w:val="00E66EEB"/>
    <w:rsid w:val="00E715CD"/>
    <w:rsid w:val="00E71F55"/>
    <w:rsid w:val="00E73188"/>
    <w:rsid w:val="00E746F1"/>
    <w:rsid w:val="00E75718"/>
    <w:rsid w:val="00E811F7"/>
    <w:rsid w:val="00E849F3"/>
    <w:rsid w:val="00E85071"/>
    <w:rsid w:val="00E85845"/>
    <w:rsid w:val="00E9052B"/>
    <w:rsid w:val="00E910E7"/>
    <w:rsid w:val="00E92BD2"/>
    <w:rsid w:val="00E933A9"/>
    <w:rsid w:val="00E9389E"/>
    <w:rsid w:val="00E951FE"/>
    <w:rsid w:val="00E95345"/>
    <w:rsid w:val="00E96C25"/>
    <w:rsid w:val="00EA167F"/>
    <w:rsid w:val="00EA2026"/>
    <w:rsid w:val="00EA6155"/>
    <w:rsid w:val="00EB1054"/>
    <w:rsid w:val="00EB21BD"/>
    <w:rsid w:val="00EB3447"/>
    <w:rsid w:val="00EB3EC6"/>
    <w:rsid w:val="00EB7958"/>
    <w:rsid w:val="00EC28F3"/>
    <w:rsid w:val="00EC5204"/>
    <w:rsid w:val="00EC5235"/>
    <w:rsid w:val="00EC5DDF"/>
    <w:rsid w:val="00EC710C"/>
    <w:rsid w:val="00ED08E4"/>
    <w:rsid w:val="00ED17B3"/>
    <w:rsid w:val="00ED2394"/>
    <w:rsid w:val="00ED2F24"/>
    <w:rsid w:val="00ED6DD4"/>
    <w:rsid w:val="00EE682E"/>
    <w:rsid w:val="00EF3A46"/>
    <w:rsid w:val="00F021D2"/>
    <w:rsid w:val="00F02A4F"/>
    <w:rsid w:val="00F04125"/>
    <w:rsid w:val="00F06634"/>
    <w:rsid w:val="00F07510"/>
    <w:rsid w:val="00F17033"/>
    <w:rsid w:val="00F236F3"/>
    <w:rsid w:val="00F27161"/>
    <w:rsid w:val="00F2789E"/>
    <w:rsid w:val="00F319A9"/>
    <w:rsid w:val="00F32A23"/>
    <w:rsid w:val="00F345BA"/>
    <w:rsid w:val="00F35796"/>
    <w:rsid w:val="00F357FB"/>
    <w:rsid w:val="00F37A95"/>
    <w:rsid w:val="00F37E2F"/>
    <w:rsid w:val="00F42EE1"/>
    <w:rsid w:val="00F44B29"/>
    <w:rsid w:val="00F46C2D"/>
    <w:rsid w:val="00F47CDE"/>
    <w:rsid w:val="00F50D75"/>
    <w:rsid w:val="00F54A17"/>
    <w:rsid w:val="00F561D6"/>
    <w:rsid w:val="00F657A2"/>
    <w:rsid w:val="00F65D04"/>
    <w:rsid w:val="00F73E9E"/>
    <w:rsid w:val="00F74E50"/>
    <w:rsid w:val="00F74E58"/>
    <w:rsid w:val="00F768DC"/>
    <w:rsid w:val="00F76D3C"/>
    <w:rsid w:val="00F80AC6"/>
    <w:rsid w:val="00F81C77"/>
    <w:rsid w:val="00F85DCA"/>
    <w:rsid w:val="00F92A48"/>
    <w:rsid w:val="00F932A6"/>
    <w:rsid w:val="00FA066D"/>
    <w:rsid w:val="00FA3F6E"/>
    <w:rsid w:val="00FA6540"/>
    <w:rsid w:val="00FA7BEA"/>
    <w:rsid w:val="00FB0B2C"/>
    <w:rsid w:val="00FB0EE2"/>
    <w:rsid w:val="00FB3545"/>
    <w:rsid w:val="00FB39A0"/>
    <w:rsid w:val="00FB4221"/>
    <w:rsid w:val="00FC0F64"/>
    <w:rsid w:val="00FC30DC"/>
    <w:rsid w:val="00FC364A"/>
    <w:rsid w:val="00FC5435"/>
    <w:rsid w:val="00FC5645"/>
    <w:rsid w:val="00FD07FB"/>
    <w:rsid w:val="00FD521B"/>
    <w:rsid w:val="00FD5B8B"/>
    <w:rsid w:val="00FD5ECB"/>
    <w:rsid w:val="00FE3538"/>
    <w:rsid w:val="00FE597A"/>
    <w:rsid w:val="00FE688F"/>
    <w:rsid w:val="00FF057A"/>
    <w:rsid w:val="00FF1390"/>
    <w:rsid w:val="00FF1F01"/>
    <w:rsid w:val="00FF2A14"/>
    <w:rsid w:val="00FF4EDD"/>
    <w:rsid w:val="00FF54BA"/>
    <w:rsid w:val="00FF5F2E"/>
    <w:rsid w:val="00FF68CE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F9CEC2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511707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7B230B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7B230B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7B230B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7B230B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7B230B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511707" w:themeColor="accent1" w:themeShade="7F"/>
      <w:spacing w:val="5"/>
    </w:rPr>
  </w:style>
  <w:style w:type="paragraph" w:styleId="Sansinterligne">
    <w:name w:val="No Spacing"/>
    <w:link w:val="SansinterligneCar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A5300F" w:themeColor="accent1"/>
      <w:sz w:val="24"/>
      <w:szCs w:val="24"/>
    </w:rPr>
  </w:style>
  <w:style w:type="character" w:styleId="Accentuationlgre">
    <w:name w:val="Subtle Emphasis"/>
    <w:uiPriority w:val="19"/>
    <w:qFormat/>
    <w:rsid w:val="00720143"/>
    <w:rPr>
      <w:i/>
      <w:iCs/>
      <w:color w:val="511707" w:themeColor="accent1" w:themeShade="7F"/>
    </w:rPr>
  </w:style>
  <w:style w:type="character" w:styleId="Accentuationintense">
    <w:name w:val="Intense Emphasis"/>
    <w:uiPriority w:val="21"/>
    <w:qFormat/>
    <w:rsid w:val="00720143"/>
    <w:rPr>
      <w:b/>
      <w:bCs/>
      <w:caps/>
      <w:color w:val="511707" w:themeColor="accent1" w:themeShade="7F"/>
      <w:spacing w:val="10"/>
    </w:rPr>
  </w:style>
  <w:style w:type="character" w:styleId="Rfrencelgre">
    <w:name w:val="Subtle Reference"/>
    <w:uiPriority w:val="31"/>
    <w:qFormat/>
    <w:rsid w:val="00720143"/>
    <w:rPr>
      <w:b/>
      <w:bCs/>
      <w:color w:val="A5300F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A5300F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6B9F25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B26B02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  <w:style w:type="character" w:customStyle="1" w:styleId="SansinterligneCar">
    <w:name w:val="Sans interligne Car"/>
    <w:basedOn w:val="Policepardfaut"/>
    <w:link w:val="Sansinterligne"/>
    <w:uiPriority w:val="1"/>
    <w:rsid w:val="00407911"/>
  </w:style>
  <w:style w:type="paragraph" w:styleId="TM1">
    <w:name w:val="toc 1"/>
    <w:basedOn w:val="Normal"/>
    <w:next w:val="Normal"/>
    <w:autoRedefine/>
    <w:uiPriority w:val="39"/>
    <w:unhideWhenUsed/>
    <w:rsid w:val="004E08C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E08C5"/>
    <w:pPr>
      <w:spacing w:after="100"/>
      <w:ind w:left="200"/>
    </w:pPr>
  </w:style>
  <w:style w:type="paragraph" w:styleId="TM3">
    <w:name w:val="toc 3"/>
    <w:basedOn w:val="Normal"/>
    <w:next w:val="Normal"/>
    <w:autoRedefine/>
    <w:uiPriority w:val="39"/>
    <w:unhideWhenUsed/>
    <w:rsid w:val="004E08C5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hème Office">
  <a:themeElements>
    <a:clrScheme name="Rouge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68370A7-FDEA-4B92-8486-6AF1CD46E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4</Words>
  <Characters>5249</Characters>
  <Application>Microsoft Office Word</Application>
  <DocSecurity>0</DocSecurity>
  <Lines>43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ROJET 1</vt:lpstr>
    </vt:vector>
  </TitlesOfParts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1</dc:title>
  <dc:subject>HEXART CARE</dc:subject>
  <dc:creator>LUONG Son – KHALED Ahmed – MEKERRI Mehdi – BENLKHIR Marwan</dc:creator>
  <cp:keywords/>
  <dc:description/>
  <cp:lastModifiedBy>Son LUONG</cp:lastModifiedBy>
  <cp:revision>8</cp:revision>
  <cp:lastPrinted>2018-11-16T14:03:00Z</cp:lastPrinted>
  <dcterms:created xsi:type="dcterms:W3CDTF">2018-11-16T13:54:00Z</dcterms:created>
  <dcterms:modified xsi:type="dcterms:W3CDTF">2018-11-16T14:04:00Z</dcterms:modified>
  <cp:contentStatus/>
</cp:coreProperties>
</file>